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B1909" w14:textId="456071BB" w:rsidR="00D05EE0" w:rsidRPr="00D3325D" w:rsidRDefault="00277A72" w:rsidP="00D3325D">
      <w:pPr>
        <w:pStyle w:val="Heading2"/>
        <w:jc w:val="both"/>
        <w:rPr>
          <w:rFonts w:cs="Arial"/>
          <w:sz w:val="22"/>
          <w:szCs w:val="22"/>
          <w:lang w:val="es-CR"/>
        </w:rPr>
      </w:pPr>
      <w:r w:rsidRPr="00D3325D">
        <w:rPr>
          <w:rFonts w:cs="Arial"/>
          <w:bCs/>
          <w:iCs/>
          <w:sz w:val="22"/>
          <w:szCs w:val="22"/>
          <w:lang w:val="es-CR"/>
        </w:rPr>
        <w:t>C</w:t>
      </w:r>
      <w:r w:rsidR="00834277" w:rsidRPr="00D3325D">
        <w:rPr>
          <w:rFonts w:cs="Arial"/>
          <w:b w:val="0"/>
          <w:bCs/>
          <w:iCs/>
          <w:color w:val="FF0000"/>
          <w:sz w:val="22"/>
          <w:szCs w:val="22"/>
          <w:lang w:val="es-CR"/>
        </w:rPr>
        <w:t>XXXXX</w:t>
      </w:r>
      <w:r w:rsidR="0009610D" w:rsidRPr="00D3325D">
        <w:rPr>
          <w:rFonts w:cs="Arial"/>
          <w:bCs/>
          <w:iCs/>
          <w:sz w:val="22"/>
          <w:szCs w:val="22"/>
          <w:lang w:val="es-CR"/>
        </w:rPr>
        <w:t>:</w:t>
      </w:r>
      <w:r w:rsidR="00E020CD" w:rsidRPr="00D3325D">
        <w:rPr>
          <w:rFonts w:cs="Arial"/>
          <w:bCs/>
          <w:iCs/>
          <w:sz w:val="22"/>
          <w:szCs w:val="22"/>
          <w:lang w:val="es-CR"/>
        </w:rPr>
        <w:t xml:space="preserve"> </w:t>
      </w:r>
      <w:r w:rsidR="00D3325D" w:rsidRPr="00362B2E">
        <w:rPr>
          <w:rFonts w:cs="Arial"/>
          <w:sz w:val="22"/>
          <w:szCs w:val="22"/>
          <w:lang w:val="es-CR"/>
        </w:rPr>
        <w:t>‘</w:t>
      </w:r>
      <w:r w:rsidR="00D3325D" w:rsidRPr="00362B2E">
        <w:rPr>
          <w:rFonts w:cs="Arial"/>
          <w:color w:val="FF0000"/>
          <w:sz w:val="22"/>
          <w:szCs w:val="22"/>
          <w:lang w:val="es-CR"/>
        </w:rPr>
        <w:t>Titulo Test Case</w:t>
      </w:r>
      <w:r w:rsidR="00D3325D" w:rsidRPr="00362B2E">
        <w:rPr>
          <w:rFonts w:cs="Arial"/>
          <w:sz w:val="22"/>
          <w:szCs w:val="22"/>
          <w:lang w:val="es-CR"/>
        </w:rPr>
        <w:t>’ (</w:t>
      </w:r>
      <w:r w:rsidR="00D3325D" w:rsidRPr="00362B2E">
        <w:rPr>
          <w:rFonts w:cs="Arial"/>
          <w:color w:val="FF0000"/>
          <w:sz w:val="22"/>
          <w:szCs w:val="22"/>
          <w:lang w:val="es-CR"/>
        </w:rPr>
        <w:t xml:space="preserve">CADD-SYSDI-73, CADD-SYSDI-75 – </w:t>
      </w:r>
      <w:r w:rsidR="00D3325D" w:rsidRPr="00362B2E">
        <w:rPr>
          <w:rFonts w:cs="Arial"/>
          <w:i/>
          <w:iCs/>
          <w:color w:val="FF0000"/>
          <w:sz w:val="22"/>
          <w:szCs w:val="22"/>
          <w:lang w:val="es-CR"/>
        </w:rPr>
        <w:t>Lista de</w:t>
      </w:r>
      <w:r w:rsidR="00D3325D">
        <w:rPr>
          <w:rFonts w:cs="Arial"/>
          <w:i/>
          <w:iCs/>
          <w:color w:val="FF0000"/>
          <w:sz w:val="22"/>
          <w:szCs w:val="22"/>
          <w:lang w:val="es-CR"/>
        </w:rPr>
        <w:t xml:space="preserve"> requerimientos</w:t>
      </w:r>
      <w:r w:rsidR="00D3325D" w:rsidRPr="00362B2E">
        <w:rPr>
          <w:rFonts w:cs="Arial"/>
          <w:color w:val="000000" w:themeColor="text1"/>
          <w:sz w:val="22"/>
          <w:szCs w:val="22"/>
          <w:shd w:val="clear" w:color="auto" w:fill="FFFFFF"/>
          <w:lang w:val="es-CR"/>
        </w:rPr>
        <w:t>)</w:t>
      </w:r>
      <w:r w:rsidR="00D3325D" w:rsidRPr="00362B2E">
        <w:rPr>
          <w:rFonts w:cs="Arial"/>
          <w:sz w:val="22"/>
          <w:szCs w:val="22"/>
          <w:shd w:val="clear" w:color="auto" w:fill="FFFFFF"/>
          <w:lang w:val="es-CR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4"/>
        <w:gridCol w:w="514"/>
        <w:gridCol w:w="521"/>
        <w:gridCol w:w="435"/>
        <w:gridCol w:w="435"/>
        <w:gridCol w:w="498"/>
        <w:gridCol w:w="357"/>
        <w:gridCol w:w="414"/>
        <w:gridCol w:w="417"/>
        <w:gridCol w:w="412"/>
        <w:gridCol w:w="420"/>
        <w:gridCol w:w="403"/>
        <w:gridCol w:w="406"/>
        <w:gridCol w:w="406"/>
        <w:gridCol w:w="406"/>
        <w:gridCol w:w="406"/>
        <w:gridCol w:w="414"/>
        <w:gridCol w:w="406"/>
        <w:gridCol w:w="443"/>
        <w:gridCol w:w="443"/>
        <w:gridCol w:w="443"/>
        <w:gridCol w:w="446"/>
        <w:gridCol w:w="406"/>
        <w:gridCol w:w="406"/>
        <w:gridCol w:w="406"/>
        <w:gridCol w:w="406"/>
        <w:gridCol w:w="406"/>
        <w:gridCol w:w="414"/>
        <w:gridCol w:w="406"/>
        <w:gridCol w:w="406"/>
        <w:gridCol w:w="406"/>
        <w:gridCol w:w="406"/>
        <w:gridCol w:w="406"/>
        <w:gridCol w:w="357"/>
      </w:tblGrid>
      <w:tr w:rsidR="00375BBE" w:rsidRPr="001F4643" w14:paraId="61DFBAE6" w14:textId="77777777" w:rsidTr="0077545F">
        <w:trPr>
          <w:trHeight w:val="285"/>
        </w:trPr>
        <w:tc>
          <w:tcPr>
            <w:tcW w:w="5000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FC51EC" w14:textId="6C767370" w:rsidR="00375BBE" w:rsidRPr="001F4643" w:rsidRDefault="00A02145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GENERAL INFORMATION SECTION</w:t>
            </w:r>
          </w:p>
        </w:tc>
      </w:tr>
      <w:tr w:rsidR="00376D37" w:rsidRPr="001F4643" w14:paraId="0D8F0397" w14:textId="77777777" w:rsidTr="0077545F">
        <w:trPr>
          <w:trHeight w:val="161"/>
        </w:trPr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20689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18E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CA6E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B8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7273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838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1558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CBCC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5FE2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2EFF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DC7E2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019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8991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5E5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5049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CC0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3B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21E2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AE24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8B02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B0F5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7DBB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4B90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ED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39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09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C73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ADF4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4C2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4A64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BAD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ABE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835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E3A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B74D9" w:rsidRPr="001F4643" w14:paraId="4021D08E" w14:textId="77777777" w:rsidTr="0077545F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8978BE" w14:textId="77777777" w:rsidR="003B74D9" w:rsidRPr="001F4643" w:rsidRDefault="003B74D9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  <w:t>Executor</w:t>
            </w:r>
          </w:p>
        </w:tc>
        <w:tc>
          <w:tcPr>
            <w:tcW w:w="2924" w:type="pct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EE9F667" w14:textId="77777777" w:rsidR="003B74D9" w:rsidRPr="001F4643" w:rsidRDefault="003B74D9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1538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609E9E0A" w14:textId="77777777" w:rsidR="003B74D9" w:rsidRPr="001F4643" w:rsidRDefault="003B74D9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3B74D9" w:rsidRPr="001F4643" w14:paraId="7ACDFF7B" w14:textId="77777777" w:rsidTr="007530BF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4AB924" w14:textId="77777777" w:rsidR="003B74D9" w:rsidRPr="001F4643" w:rsidRDefault="003B74D9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4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AD86F4" w14:textId="702F873C" w:rsidR="003B74D9" w:rsidRPr="001F4643" w:rsidRDefault="003B74D9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538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611EEF44" w14:textId="54843D46" w:rsidR="003B74D9" w:rsidRPr="001F4643" w:rsidRDefault="003B74D9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3B74D9" w:rsidRPr="001F4643" w14:paraId="7BEF591E" w14:textId="77777777" w:rsidTr="0077545F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DB794" w14:textId="77777777" w:rsidR="003B74D9" w:rsidRPr="001F4643" w:rsidRDefault="003B74D9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4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E86623" w14:textId="77777777" w:rsidR="003B74D9" w:rsidRPr="001F4643" w:rsidRDefault="003B74D9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538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79A2F71F" w14:textId="77777777" w:rsidR="003B74D9" w:rsidRPr="001F4643" w:rsidRDefault="003B74D9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376D37" w:rsidRPr="001F4643" w14:paraId="09B5283C" w14:textId="77777777" w:rsidTr="0077545F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CF1495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57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4F3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C9E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ED7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E78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D47F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AC36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789D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F7F6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86AA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FDA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1A8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A01A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E44A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B89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DD4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962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C604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6E13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A7E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1031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FC3E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19C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8F5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22C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1D60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DF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B8FC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6AB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0F0A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E595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45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EF1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6D37" w:rsidRPr="001F4643" w14:paraId="39499A26" w14:textId="77777777" w:rsidTr="0077545F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D53D2C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tart Test</w:t>
            </w:r>
          </w:p>
        </w:tc>
        <w:tc>
          <w:tcPr>
            <w:tcW w:w="1177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0987D6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50EB52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548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DEFA0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mpletion Test</w:t>
            </w: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22AF9F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29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5C3881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</w:tr>
      <w:tr w:rsidR="00376D37" w:rsidRPr="001F4643" w14:paraId="11DF2969" w14:textId="77777777" w:rsidTr="0077545F">
        <w:trPr>
          <w:trHeight w:val="360"/>
        </w:trPr>
        <w:tc>
          <w:tcPr>
            <w:tcW w:w="53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B86EF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77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649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4ED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70F7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/>
            <w:vAlign w:val="center"/>
            <w:hideMark/>
          </w:tcPr>
          <w:p w14:paraId="67EB9728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DB2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29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708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376D37" w:rsidRPr="001F4643" w14:paraId="1CFFF733" w14:textId="77777777" w:rsidTr="0077545F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502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B13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8F4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4E8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E35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1D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72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A8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28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8BA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60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9B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5A7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B18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D0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E82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25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AAE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C90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E30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5B4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7A7C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3F7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953F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7BF8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B04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6F2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A0C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8C9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B5B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645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F3EB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64D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C590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5BBE" w:rsidRPr="001F4643" w14:paraId="45491D56" w14:textId="77777777" w:rsidTr="0077545F">
        <w:trPr>
          <w:trHeight w:val="360"/>
        </w:trPr>
        <w:tc>
          <w:tcPr>
            <w:tcW w:w="2564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22BB25F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nvironmental Conditions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1E5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613DBFF" w14:textId="77777777" w:rsidR="00375BBE" w:rsidRPr="001F4643" w:rsidRDefault="00901DD6" w:rsidP="003A3C3B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Designation</w:t>
            </w:r>
          </w:p>
        </w:tc>
        <w:tc>
          <w:tcPr>
            <w:tcW w:w="1538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EBA5EC" w14:textId="77777777" w:rsidR="00375BBE" w:rsidRPr="001F4643" w:rsidRDefault="00661627" w:rsidP="00661627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escriptions</w:t>
            </w:r>
          </w:p>
        </w:tc>
      </w:tr>
      <w:tr w:rsidR="001F4643" w:rsidRPr="001F4643" w14:paraId="5CF5AB59" w14:textId="77777777" w:rsidTr="0077545F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0F7347A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ndition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6A4E3B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EBFE00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H%</w:t>
            </w:r>
          </w:p>
        </w:tc>
        <w:tc>
          <w:tcPr>
            <w:tcW w:w="1137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203625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/Date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1452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B25D76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Run ID:</w:t>
            </w:r>
          </w:p>
        </w:tc>
        <w:tc>
          <w:tcPr>
            <w:tcW w:w="1538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8BFF" w14:textId="731B1605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1F4643" w:rsidRPr="001F4643" w14:paraId="6F06499B" w14:textId="77777777" w:rsidTr="007530BF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7BB5CF5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Initi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A04DC" w14:textId="4AEBA7AD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94E4E" w14:textId="18E2ABF5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137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CDCCC6" w14:textId="6A63FCB5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7183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950A787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Case ID:</w:t>
            </w:r>
          </w:p>
        </w:tc>
        <w:tc>
          <w:tcPr>
            <w:tcW w:w="1538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A01E" w14:textId="5B86CAFF" w:rsidR="001F4643" w:rsidRPr="005E35B7" w:rsidRDefault="005E35B7" w:rsidP="6B1193CC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  <w:r w:rsidRPr="005E35B7">
              <w:rPr>
                <w:rFonts w:cs="Arial"/>
                <w:iCs/>
                <w:sz w:val="22"/>
                <w:szCs w:val="22"/>
              </w:rPr>
              <w:t>C</w:t>
            </w:r>
            <w:r w:rsidR="00D3325D">
              <w:rPr>
                <w:rFonts w:cs="Arial"/>
                <w:iCs/>
                <w:color w:val="FF0000"/>
                <w:sz w:val="22"/>
                <w:szCs w:val="22"/>
              </w:rPr>
              <w:t>XXXXX</w:t>
            </w:r>
          </w:p>
        </w:tc>
      </w:tr>
      <w:tr w:rsidR="001F4643" w:rsidRPr="001F4643" w14:paraId="32854C9C" w14:textId="77777777" w:rsidTr="00EA12E7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F42ADAD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Fin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0DB51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A0F9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137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62AC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47408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86418E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ID:</w:t>
            </w:r>
          </w:p>
        </w:tc>
        <w:tc>
          <w:tcPr>
            <w:tcW w:w="1538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CCA2E" w14:textId="25C2A452" w:rsidR="001F4643" w:rsidRPr="005E35B7" w:rsidRDefault="001F4643" w:rsidP="001F4643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  <w:shd w:val="clear" w:color="auto" w:fill="F6FBFF"/>
              </w:rPr>
            </w:pPr>
          </w:p>
        </w:tc>
      </w:tr>
    </w:tbl>
    <w:p w14:paraId="3ED8C6ED" w14:textId="77777777" w:rsidR="00E020CD" w:rsidRPr="001F4643" w:rsidRDefault="00E020CD" w:rsidP="00E020CD">
      <w:pPr>
        <w:rPr>
          <w:rFonts w:ascii="Arial Narrow" w:hAnsi="Arial Narrow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390"/>
      </w:tblGrid>
      <w:tr w:rsidR="00C77249" w:rsidRPr="001F4643" w14:paraId="16CE5721" w14:textId="77777777" w:rsidTr="003B6A90">
        <w:trPr>
          <w:cantSplit/>
          <w:trHeight w:val="34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6E539029" w14:textId="77777777" w:rsidR="00C77249" w:rsidRPr="001F4643" w:rsidRDefault="00C77249" w:rsidP="003B6A90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, MATERIAL AND DOCUMENT</w:t>
            </w: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ATION</w:t>
            </w: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SECTION</w:t>
            </w:r>
          </w:p>
        </w:tc>
      </w:tr>
    </w:tbl>
    <w:p w14:paraId="04F14590" w14:textId="77777777" w:rsidR="00C77249" w:rsidRDefault="00C77249" w:rsidP="00C77249">
      <w:pPr>
        <w:spacing w:after="0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712"/>
        <w:gridCol w:w="948"/>
        <w:gridCol w:w="2793"/>
        <w:gridCol w:w="3355"/>
        <w:gridCol w:w="3582"/>
      </w:tblGrid>
      <w:tr w:rsidR="00C77249" w:rsidRPr="001F4643" w14:paraId="2F1BEE51" w14:textId="77777777" w:rsidTr="003B6A90">
        <w:trPr>
          <w:cantSplit/>
          <w:trHeight w:val="340"/>
          <w:tblHeader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37065E1C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bookmarkStart w:id="0" w:name="_Hlk145589715"/>
            <w:commentRangeStart w:id="1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 and Material Description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  <w:hideMark/>
          </w:tcPr>
          <w:p w14:paraId="0A5525E0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Quantity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7F9AC3B5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art Number / List number / ID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6F5305F0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Lot Number / SN / Cal_ID</w:t>
            </w:r>
          </w:p>
        </w:tc>
        <w:tc>
          <w:tcPr>
            <w:tcW w:w="1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5F17CCE2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ibration Due Date</w:t>
            </w: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/ SW Version</w:t>
            </w:r>
          </w:p>
        </w:tc>
      </w:tr>
      <w:bookmarkEnd w:id="0"/>
      <w:tr w:rsidR="00C77249" w:rsidRPr="001F4643" w14:paraId="467BC14D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D9268B3" w14:textId="77777777" w:rsidR="00C77249" w:rsidRPr="00362B2E" w:rsidRDefault="00C77249" w:rsidP="003B6A90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Solis Infuser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C77B9C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DDEEAF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1A6F56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E2630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77249" w:rsidRPr="001F4643" w14:paraId="4A67BEC1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14B373DA" w14:textId="77777777" w:rsidR="00C77249" w:rsidRPr="00362B2E" w:rsidRDefault="00C77249" w:rsidP="003B6A90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Consumable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0339C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8B11A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2F0C96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29DAD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77249" w:rsidRPr="001F4643" w14:paraId="2360814F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90DC1D7" w14:textId="77777777" w:rsidR="00C77249" w:rsidRPr="00362B2E" w:rsidRDefault="00C77249" w:rsidP="003B6A90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Extension set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212C5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6FC36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A68C25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5B29D3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77249" w:rsidRPr="001F4643" w14:paraId="7FCD9649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484D7EB4" w14:textId="77777777" w:rsidR="00C77249" w:rsidRPr="00362B2E" w:rsidRDefault="00C77249" w:rsidP="003B6A90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IV Bag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29269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7A9DF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FCC725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0CF4E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77249" w:rsidRPr="001F4643" w14:paraId="748F58D8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D0B5C25" w14:textId="77777777" w:rsidR="00C77249" w:rsidRPr="00362B2E" w:rsidRDefault="00C77249" w:rsidP="003B6A90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Key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AA108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05C1D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AA4D2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1CF6E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77249" w:rsidRPr="001F4643" w14:paraId="6121AF10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A5044EB" w14:textId="77777777" w:rsidR="00C77249" w:rsidRPr="00362B2E" w:rsidRDefault="00C77249" w:rsidP="003B6A90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AA Alkaline Batteries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70ABE3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7EE600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4A733A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33611F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77249" w:rsidRPr="001F4643" w14:paraId="5A5AEBE8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445D99E" w14:textId="77777777" w:rsidR="00C77249" w:rsidRPr="00362B2E" w:rsidRDefault="00C77249" w:rsidP="003B6A90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Temperature Meter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A764F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9B4D4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7AF3B7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4B75B" w14:textId="77777777" w:rsidR="00C77249" w:rsidRPr="00362B2E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77249" w:rsidRPr="001F4643" w14:paraId="7F38BF15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6D1918EB" w14:textId="77777777" w:rsidR="00C77249" w:rsidRPr="0056686C" w:rsidRDefault="00C77249" w:rsidP="003B6A90">
            <w:pPr>
              <w:spacing w:after="0"/>
              <w:jc w:val="center"/>
              <w:rPr>
                <w:rFonts w:cs="Arial"/>
              </w:rPr>
            </w:pPr>
            <w:bookmarkStart w:id="2" w:name="_Hlk48129962"/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DDCFF3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FA2BA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928060" w14:textId="77777777" w:rsidR="00C77249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3D5AA" w14:textId="77777777" w:rsidR="00C77249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C77249" w:rsidRPr="001F4643" w14:paraId="47339F6C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F079126" w14:textId="77777777" w:rsidR="00C77249" w:rsidRPr="0056686C" w:rsidRDefault="00C77249" w:rsidP="003B6A90">
            <w:pPr>
              <w:spacing w:after="0"/>
              <w:jc w:val="center"/>
              <w:rPr>
                <w:rFonts w:cs="Arial"/>
              </w:rPr>
            </w:pPr>
            <w:commentRangeStart w:id="3"/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5836D9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CE6B7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6BEA0E" w14:textId="77777777" w:rsidR="00C77249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FEBA09" w14:textId="77777777" w:rsidR="00C77249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C77249" w:rsidRPr="001F4643" w14:paraId="088B72A0" w14:textId="77777777" w:rsidTr="003B6A90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277CCE5" w14:textId="77777777" w:rsidR="00C77249" w:rsidRPr="0056686C" w:rsidRDefault="00C77249" w:rsidP="003B6A90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C2BAE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commentRangeEnd w:id="3"/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49EC9" w14:textId="77777777" w:rsidR="00C77249" w:rsidRPr="001F4643" w:rsidRDefault="00C77249" w:rsidP="003B6A90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  <w:r>
              <w:rPr>
                <w:rStyle w:val="CommentReference"/>
              </w:rPr>
              <w:commentReference w:id="3"/>
            </w: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EC400F" w14:textId="77777777" w:rsidR="00C77249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6284BF" w14:textId="77777777" w:rsidR="00C77249" w:rsidRDefault="00C77249" w:rsidP="003B6A90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bookmarkEnd w:id="2"/>
    </w:tbl>
    <w:p w14:paraId="68B9126E" w14:textId="77777777" w:rsidR="00C77249" w:rsidRDefault="00C77249" w:rsidP="00C77249">
      <w:pPr>
        <w:spacing w:after="0"/>
        <w:rPr>
          <w:b/>
          <w:caps/>
          <w:sz w:val="2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2382"/>
        <w:gridCol w:w="9899"/>
        <w:gridCol w:w="2103"/>
      </w:tblGrid>
      <w:tr w:rsidR="00C77249" w14:paraId="7ED57CF6" w14:textId="77777777" w:rsidTr="003B6A90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F04E98B" w14:textId="77777777" w:rsidR="00C77249" w:rsidRDefault="00C77249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commentRangeStart w:id="4"/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Documents </w:t>
            </w:r>
            <w:commentRangeEnd w:id="4"/>
            <w:r>
              <w:rPr>
                <w:rStyle w:val="CommentReference"/>
              </w:rPr>
              <w:commentReference w:id="4"/>
            </w: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umber</w:t>
            </w: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A803C56" w14:textId="77777777" w:rsidR="00C77249" w:rsidRDefault="00C77249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description</w:t>
            </w: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497639E" w14:textId="77777777" w:rsidR="00C77249" w:rsidRDefault="00C77249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Revision</w:t>
            </w:r>
          </w:p>
        </w:tc>
      </w:tr>
      <w:tr w:rsidR="00C77249" w14:paraId="2E23061E" w14:textId="77777777" w:rsidTr="003B6A90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F27DE07" w14:textId="77777777" w:rsidR="00C77249" w:rsidRDefault="00C77249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77DABB4" w14:textId="77777777" w:rsidR="00C77249" w:rsidRDefault="00C77249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B30E737" w14:textId="77777777" w:rsidR="00C77249" w:rsidRDefault="00C77249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00C77249" w14:paraId="77F11E60" w14:textId="77777777" w:rsidTr="003B6A90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0AE7E46" w14:textId="77777777" w:rsidR="00C77249" w:rsidRDefault="00C77249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12F00F3" w14:textId="77777777" w:rsidR="00C77249" w:rsidRDefault="00C77249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344229F" w14:textId="77777777" w:rsidR="00C77249" w:rsidRDefault="00C77249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00C77249" w14:paraId="71F9ED40" w14:textId="77777777" w:rsidTr="003B6A90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27494D" w14:textId="77777777" w:rsidR="00C77249" w:rsidRDefault="00C77249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33F5B4" w14:textId="77777777" w:rsidR="00C77249" w:rsidRDefault="00C77249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265AF10" w14:textId="77777777" w:rsidR="00C77249" w:rsidRDefault="00C77249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</w:tbl>
    <w:p w14:paraId="4AAFEB56" w14:textId="22BB8542" w:rsidR="00BE5EDA" w:rsidRPr="00DB11BE" w:rsidRDefault="00890BCC" w:rsidP="00DB11BE">
      <w:pPr>
        <w:pStyle w:val="Heading1"/>
        <w:spacing w:before="0"/>
        <w:rPr>
          <w:rStyle w:val="normaltextrun"/>
        </w:rPr>
      </w:pPr>
      <w:r w:rsidRPr="00AF6947">
        <w:t xml:space="preserve">Table </w:t>
      </w:r>
      <w:r w:rsidR="0009610D">
        <w:t>1</w:t>
      </w:r>
      <w:r w:rsidRPr="00AF6947">
        <w:t xml:space="preserve">. </w:t>
      </w:r>
      <w:r w:rsidR="006D20D1" w:rsidRPr="00F57A61">
        <w:rPr>
          <w:color w:val="000000" w:themeColor="text1"/>
        </w:rPr>
        <w:t xml:space="preserve">Requirement </w:t>
      </w:r>
      <w:r w:rsidR="0077545F" w:rsidRPr="009F09DE">
        <w:rPr>
          <w:color w:val="FF0000"/>
        </w:rPr>
        <w:t>CADD-SYSDI-</w:t>
      </w:r>
      <w:r w:rsidR="00B1199D" w:rsidRPr="009F09DE">
        <w:rPr>
          <w:color w:val="FF0000"/>
        </w:rPr>
        <w:t>336</w:t>
      </w:r>
      <w:r w:rsidR="00BD3614" w:rsidRPr="00BD3614">
        <w:rPr>
          <w:color w:val="000000" w:themeColor="text1"/>
        </w:rPr>
        <w:t xml:space="preserve"> </w:t>
      </w:r>
      <w:r w:rsidR="006D20D1" w:rsidRPr="00F57A61">
        <w:rPr>
          <w:color w:val="000000" w:themeColor="text1"/>
        </w:rPr>
        <w:t xml:space="preserve">verification 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7"/>
        <w:gridCol w:w="2190"/>
        <w:gridCol w:w="3669"/>
        <w:gridCol w:w="3668"/>
        <w:gridCol w:w="4160"/>
      </w:tblGrid>
      <w:tr w:rsidR="00BD574C" w:rsidRPr="00DB11BE" w14:paraId="4359D031" w14:textId="77777777" w:rsidTr="006A61A8">
        <w:trPr>
          <w:trHeight w:val="1092"/>
          <w:tblHeader/>
        </w:trPr>
        <w:tc>
          <w:tcPr>
            <w:tcW w:w="242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/>
            <w:vAlign w:val="center"/>
            <w:hideMark/>
          </w:tcPr>
          <w:p w14:paraId="52E7CA82" w14:textId="33128678" w:rsidR="00BD574C" w:rsidRPr="00A03D52" w:rsidRDefault="00BD574C" w:rsidP="004521E5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val="es-CR" w:eastAsia="es-CR"/>
              </w:rPr>
            </w:pPr>
            <w:r w:rsidRPr="00A03D52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  <w:lang w:eastAsia="es-CR"/>
              </w:rPr>
              <w:t>No.</w:t>
            </w:r>
          </w:p>
        </w:tc>
        <w:tc>
          <w:tcPr>
            <w:tcW w:w="761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/>
            <w:vAlign w:val="center"/>
            <w:hideMark/>
          </w:tcPr>
          <w:p w14:paraId="2150CE12" w14:textId="13260DC7" w:rsidR="00BD574C" w:rsidRPr="009F09DE" w:rsidRDefault="00BD574C" w:rsidP="004521E5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cs="Arial"/>
                <w:b/>
                <w:bCs/>
                <w:color w:val="FF0000"/>
                <w:sz w:val="22"/>
                <w:szCs w:val="22"/>
                <w:lang w:eastAsia="es-CR"/>
              </w:rPr>
              <w:t> </w:t>
            </w:r>
          </w:p>
          <w:p w14:paraId="33FE5125" w14:textId="787CA06B" w:rsidR="00BD574C" w:rsidRPr="009F09DE" w:rsidRDefault="00BD574C" w:rsidP="004521E5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Infuser Serial Number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2EC3D503" w14:textId="41EF05C4" w:rsidR="00BD574C" w:rsidRPr="009F09DE" w:rsidRDefault="006A61A8" w:rsidP="006A61A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Annotate the infuser weight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/>
            <w:vAlign w:val="center"/>
          </w:tcPr>
          <w:p w14:paraId="3E7BD2A8" w14:textId="282F0447" w:rsidR="00BD574C" w:rsidRPr="009F09DE" w:rsidRDefault="00BD574C" w:rsidP="004521E5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The INFUSER with connected CM shall not exceed 2.5 lbs, when not attached to a CONSUMABLE.</w:t>
            </w:r>
          </w:p>
        </w:tc>
        <w:tc>
          <w:tcPr>
            <w:tcW w:w="1446" w:type="pct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/>
            <w:vAlign w:val="center"/>
            <w:hideMark/>
          </w:tcPr>
          <w:p w14:paraId="432A2853" w14:textId="4779A13D" w:rsidR="00BD574C" w:rsidRPr="00A03D52" w:rsidRDefault="00BD574C" w:rsidP="004521E5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val="es-CR" w:eastAsia="es-CR"/>
              </w:rPr>
            </w:pPr>
            <w:r w:rsidRPr="00A03D52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  <w:lang w:eastAsia="es-CR"/>
              </w:rPr>
              <w:t>Sign Name/Date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BD574C" w:rsidRPr="00DB11BE" w14:paraId="421E0507" w14:textId="77777777" w:rsidTr="006A61A8">
        <w:trPr>
          <w:trHeight w:val="345"/>
          <w:tblHeader/>
        </w:trPr>
        <w:tc>
          <w:tcPr>
            <w:tcW w:w="242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94D20C" w14:textId="77777777" w:rsidR="00BD574C" w:rsidRPr="00DB11BE" w:rsidRDefault="00BD574C" w:rsidP="002F3CF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</w:p>
        </w:tc>
        <w:tc>
          <w:tcPr>
            <w:tcW w:w="76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4B05ED" w14:textId="77777777" w:rsidR="00BD574C" w:rsidRPr="009F09DE" w:rsidRDefault="00BD574C" w:rsidP="002F3CF8">
            <w:pPr>
              <w:spacing w:after="0"/>
              <w:jc w:val="center"/>
              <w:rPr>
                <w:rFonts w:ascii="Segoe UI" w:hAnsi="Segoe UI" w:cs="Segoe UI"/>
                <w:color w:val="FF0000"/>
                <w:sz w:val="18"/>
                <w:szCs w:val="18"/>
                <w:lang w:val="es-CR" w:eastAsia="es-CR"/>
              </w:rPr>
            </w:pP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6C8AC51" w14:textId="3CDA0A1C" w:rsidR="00BD574C" w:rsidRPr="009F09DE" w:rsidRDefault="006A61A8" w:rsidP="006A61A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Step 1 Sub-step 8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/>
            <w:vAlign w:val="center"/>
          </w:tcPr>
          <w:p w14:paraId="002F40B3" w14:textId="0030AF7B" w:rsidR="00BD574C" w:rsidRPr="009F09DE" w:rsidRDefault="00BD574C" w:rsidP="002F3CF8">
            <w:pPr>
              <w:spacing w:after="0"/>
              <w:jc w:val="center"/>
              <w:textAlignment w:val="baseline"/>
              <w:rPr>
                <w:rFonts w:ascii="Segoe UI" w:hAnsi="Segoe UI" w:cs="Segoe UI"/>
                <w:color w:val="FF0000"/>
                <w:sz w:val="22"/>
                <w:szCs w:val="22"/>
                <w:lang w:val="es-CR" w:eastAsia="es-CR"/>
              </w:rPr>
            </w:pPr>
            <w:r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Step 1 Sub-step 9</w:t>
            </w:r>
          </w:p>
        </w:tc>
        <w:tc>
          <w:tcPr>
            <w:tcW w:w="1446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CB7A42" w14:textId="19A3CFB1" w:rsidR="00BD574C" w:rsidRPr="004674DF" w:rsidRDefault="00BD574C" w:rsidP="002F3CF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  <w:lang w:eastAsia="es-CR"/>
              </w:rPr>
            </w:pPr>
          </w:p>
        </w:tc>
      </w:tr>
      <w:tr w:rsidR="00BD574C" w:rsidRPr="00DB11BE" w14:paraId="4F72C86A" w14:textId="77777777" w:rsidTr="006A61A8">
        <w:trPr>
          <w:trHeight w:val="405"/>
          <w:tblHeader/>
        </w:trPr>
        <w:tc>
          <w:tcPr>
            <w:tcW w:w="242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B3A939" w14:textId="77777777" w:rsidR="00BD574C" w:rsidRPr="004674DF" w:rsidRDefault="00BD574C" w:rsidP="002F3CF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  <w:lang w:eastAsia="es-CR"/>
              </w:rPr>
            </w:pPr>
          </w:p>
        </w:tc>
        <w:tc>
          <w:tcPr>
            <w:tcW w:w="761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6FB4B7" w14:textId="77777777" w:rsidR="00BD574C" w:rsidRPr="009F09DE" w:rsidRDefault="00BD574C" w:rsidP="002F3CF8">
            <w:pPr>
              <w:spacing w:after="0"/>
              <w:jc w:val="center"/>
              <w:rPr>
                <w:rFonts w:ascii="Segoe UI" w:hAnsi="Segoe UI" w:cs="Segoe UI"/>
                <w:color w:val="FF0000"/>
                <w:sz w:val="18"/>
                <w:szCs w:val="18"/>
                <w:lang w:eastAsia="es-CR"/>
              </w:rPr>
            </w:pP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035FD9A4" w14:textId="77B8E0B8" w:rsidR="00BD574C" w:rsidRPr="009F09DE" w:rsidRDefault="00C84693" w:rsidP="006A61A8">
            <w:pPr>
              <w:spacing w:after="0"/>
              <w:jc w:val="center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(C</w:t>
            </w:r>
            <w:r w:rsidR="006A61A8"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ondition</w:t>
            </w:r>
            <w:r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)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/>
            <w:vAlign w:val="center"/>
          </w:tcPr>
          <w:p w14:paraId="73632A30" w14:textId="5F66BCA4" w:rsidR="00BD574C" w:rsidRPr="009F09DE" w:rsidRDefault="00BD574C" w:rsidP="002F3CF8">
            <w:pPr>
              <w:spacing w:after="0"/>
              <w:jc w:val="center"/>
              <w:rPr>
                <w:rFonts w:ascii="Segoe UI" w:hAnsi="Segoe UI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  <w:lang w:eastAsia="es-CR"/>
              </w:rPr>
              <w:t>CADD-SYSDI-336</w:t>
            </w:r>
          </w:p>
        </w:tc>
        <w:tc>
          <w:tcPr>
            <w:tcW w:w="1446" w:type="pct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E0C1AC" w14:textId="07E0B807" w:rsidR="00BD574C" w:rsidRPr="007326D1" w:rsidRDefault="00BD574C" w:rsidP="002F3CF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  <w:lang w:eastAsia="es-CR"/>
              </w:rPr>
            </w:pPr>
          </w:p>
        </w:tc>
      </w:tr>
      <w:tr w:rsidR="001A53BB" w:rsidRPr="00DB11BE" w14:paraId="649902F1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7F57B0" w14:textId="41C6A1E4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53B1DD" w14:textId="7C3D91D9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1E7CB8" w14:textId="1031F370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EDB243B" w14:textId="2FBAE86C" w:rsidR="001A53BB" w:rsidRPr="00675019" w:rsidRDefault="001A53BB" w:rsidP="001A53BB">
            <w:pPr>
              <w:spacing w:after="0"/>
              <w:jc w:val="center"/>
              <w:textAlignment w:val="baseline"/>
              <w:rPr>
                <w:rFonts w:cs="Arial"/>
                <w:color w:val="000000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BB96E8" w14:textId="611132DB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 </w:t>
            </w:r>
          </w:p>
        </w:tc>
      </w:tr>
      <w:tr w:rsidR="001A53BB" w:rsidRPr="00DB11BE" w14:paraId="6FE8FFD9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12CE63" w14:textId="6BD8F3AB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8488F4" w14:textId="7D08C77A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EDA5C9" w14:textId="6FD22226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886BC14" w14:textId="4E8D8A87" w:rsidR="001A53BB" w:rsidRPr="00675019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1A16C9" w14:textId="54D983F0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 </w:t>
            </w:r>
          </w:p>
        </w:tc>
      </w:tr>
      <w:tr w:rsidR="001A53BB" w:rsidRPr="00DB11BE" w14:paraId="3808DCD5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AC1813" w14:textId="37A76854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3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246EA3" w14:textId="2C5A25B3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75D2EC" w14:textId="6B74FC02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9B545F8" w14:textId="02FA3916" w:rsidR="001A53BB" w:rsidRPr="00675019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5FE609" w14:textId="19650CE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 </w:t>
            </w:r>
          </w:p>
        </w:tc>
      </w:tr>
      <w:tr w:rsidR="001A53BB" w:rsidRPr="00DB11BE" w14:paraId="4B7BF83B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0CB0FE" w14:textId="54ADFC8C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4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EEE367" w14:textId="31BE6AE4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454D3D" w14:textId="01F4C60D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396CC2D" w14:textId="682EFE75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E79641" w14:textId="7117731C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 </w:t>
            </w:r>
          </w:p>
        </w:tc>
      </w:tr>
      <w:tr w:rsidR="001A53BB" w:rsidRPr="00DB11BE" w14:paraId="4C032780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EEC73F" w14:textId="2BA7E18C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5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5EB797" w14:textId="628492B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91F2D0" w14:textId="265E94CD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B617DC" w14:textId="7B3D058E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C8737B" w14:textId="12FE8FE4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 </w:t>
            </w:r>
          </w:p>
        </w:tc>
      </w:tr>
      <w:tr w:rsidR="001A53BB" w:rsidRPr="00DB11BE" w14:paraId="4152AAC9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0F2FF8" w14:textId="4AE2E3E3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lastRenderedPageBreak/>
              <w:t>6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B00819" w14:textId="7D4D4EEE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3CFE9B" w14:textId="56C27E8E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337A1A" w14:textId="17DF8DD7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98B489" w14:textId="19DA0E01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57C33EEF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6EB1A5" w14:textId="5D57F47C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7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0A1CB81" w14:textId="124B14C3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EA35B4" w14:textId="7E7DF1D6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08CF0E" w14:textId="2284F356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DEFE00" w14:textId="65683CE7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02E29867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523741" w14:textId="6AF54F5E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8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1EB00E" w14:textId="5FF2C71A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B8070B" w14:textId="40B3A04B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554AAE2" w14:textId="520E04A6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19A52D" w14:textId="7FCD1751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0842E0B9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9FD4DDB" w14:textId="7A048DA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9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A0AB5F" w14:textId="1BBC7E2B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C4EB30" w14:textId="46193955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FDB19B4" w14:textId="072C8F49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2BA417" w14:textId="2940FA62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411D641A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B3CEEF" w14:textId="3CD2555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0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16635D" w14:textId="6C21FA32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BE9F78" w14:textId="50B954C9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EEDDFE" w14:textId="2F988EA5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9C7410" w14:textId="6E884473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1DD7BB3E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960E91" w14:textId="7CB6EC61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1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B99156" w14:textId="10974824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504F6D" w14:textId="1DB62297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C098715" w14:textId="7966BBAF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F7F0A5" w14:textId="16B74D25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5AAE1E2E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36F011" w14:textId="11174389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2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A4C55E" w14:textId="44868FF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420901" w14:textId="6F59CC13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349777" w14:textId="78A3D71B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05DAF7" w14:textId="794F106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498DAABA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C8ACA4" w14:textId="69367A9E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3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193F8EE" w14:textId="6A0AE8D2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805E36" w14:textId="62F6F135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4C184C6" w14:textId="0C6E91FB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5838F3" w14:textId="3F92AFE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3923A7B7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DB8380" w14:textId="79743006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4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50AEDA" w14:textId="79634BF7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1D58F5" w14:textId="36906548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50A381" w14:textId="0A350B06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D5762F" w14:textId="7166313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179DF0FB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E5EBA0" w14:textId="787C3B17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5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8D324A" w14:textId="50F3CF46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878013" w14:textId="5C8A4BA1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5CF2091" w14:textId="34C5AC78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CB2D85" w14:textId="34639C41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620A2E93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32805D" w14:textId="6C6E2BB3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6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732596" w14:textId="598F53C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A7D36A" w14:textId="525B72A2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75AF01" w14:textId="38562C94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C4E823" w14:textId="6A8F07AF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1012B339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BA9AF85" w14:textId="0C26BC77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7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BF4D4A" w14:textId="4518C652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02C509" w14:textId="7EED60DE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1051722" w14:textId="5922F66F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C27BC3" w14:textId="627D0E41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66B623F2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8723AD8" w14:textId="7298C4FA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18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483F99" w14:textId="69C9A434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5D0441" w14:textId="73AA0FA5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BBC7CDE" w14:textId="2E86C94C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6D6486" w14:textId="77AD429E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7E5FD775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8DEEC0" w14:textId="4CE19E89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lastRenderedPageBreak/>
              <w:t>19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0D34EA" w14:textId="068BC06B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53E1B6" w14:textId="5E271577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9B39D8C" w14:textId="0BA3796E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8FEC0E" w14:textId="3A6189C2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1E9B2042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D9A5CE" w14:textId="4AEEBCDB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0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BAA4E1" w14:textId="43CFEE2E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759A86" w14:textId="1C6F5F0F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0542BCC" w14:textId="63EAD3A9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2CB5C28" w14:textId="1AF145A3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167F5002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314085" w14:textId="35093969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1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84FF2A" w14:textId="3DEC37A7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8942FA" w14:textId="2ED8EA5C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53DC7B9" w14:textId="0B5E966F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C28543" w14:textId="2A1FD896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09D161FB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2D0916" w14:textId="22C4C0F2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2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3C258D9" w14:textId="712ABE35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803179" w14:textId="52A3863D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1D75E17" w14:textId="7E47908D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B48EA6" w14:textId="0FCFDD3C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34880794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A88E55" w14:textId="34670284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3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693CE8" w14:textId="6ED852E0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669890" w14:textId="6661C28D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524494" w14:textId="727079C6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E9EF25" w14:textId="7BF03BCE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545B711E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9787E3" w14:textId="4A334559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4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45087A" w14:textId="2BF83662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1950D9" w14:textId="4F7186BE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62F136" w14:textId="77E9DC1A" w:rsidR="001A53BB" w:rsidRPr="006E0373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8ADF34B" w14:textId="6C4B1947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1A53BB" w:rsidRPr="00DB11BE" w14:paraId="1EB860C8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0F62D0" w14:textId="1815A42B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5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4EBA61" w14:textId="1147C457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C8AD08" w14:textId="514B19F6" w:rsidR="001A53BB" w:rsidRPr="009F09DE" w:rsidRDefault="001A53BB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750D589" w14:textId="616DE05D" w:rsidR="001A53BB" w:rsidRPr="009F7714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0541C2" w14:textId="0943F25C" w:rsidR="001A53BB" w:rsidRPr="00DB11BE" w:rsidRDefault="001A53BB" w:rsidP="001A53B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FF7126" w:rsidRPr="00DB11BE" w14:paraId="1DAF4729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65A011" w14:textId="0EB5621B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6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FBA7AA1" w14:textId="5F815F80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FF1330" w14:textId="43C61EDE" w:rsidR="00FF7126" w:rsidRPr="009F09DE" w:rsidRDefault="00FF7126" w:rsidP="00FF7126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FFF2CC9" w14:textId="084560B2" w:rsidR="00FF7126" w:rsidRPr="006E0373" w:rsidRDefault="001A53BB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753CEE" w14:textId="0139AC76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FF7126" w:rsidRPr="00DB11BE" w14:paraId="33CE6841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849BB6C" w14:textId="1C99E11E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7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A7FBAB" w14:textId="565E02DB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64C913" w14:textId="229B1546" w:rsidR="00FF7126" w:rsidRPr="009F09DE" w:rsidRDefault="00FF7126" w:rsidP="00FF7126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A6EBC5F" w14:textId="0FAD3D2D" w:rsidR="00FF7126" w:rsidRPr="006E0373" w:rsidRDefault="001A53BB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B9BE83" w14:textId="6FA0716C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FF7126" w:rsidRPr="00DB11BE" w14:paraId="176F5E89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825617" w14:textId="792C26EE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8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2D66FA" w14:textId="2DDE6B7A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479E13" w14:textId="328BE41D" w:rsidR="00FF7126" w:rsidRPr="009F09DE" w:rsidRDefault="00FF7126" w:rsidP="00FF7126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FD46E9F" w14:textId="7DF9164F" w:rsidR="00FF7126" w:rsidRPr="006E0373" w:rsidRDefault="001A53BB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3EC745" w14:textId="48CDFA44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FF7126" w:rsidRPr="00DB11BE" w14:paraId="191B9096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8A77A7" w14:textId="2106DF77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ascii="Arial Narrow" w:hAnsi="Arial Narrow" w:cs="Segoe UI"/>
                <w:sz w:val="22"/>
                <w:szCs w:val="22"/>
                <w:lang w:eastAsia="es-CR"/>
              </w:rPr>
              <w:t>29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1CF8E4" w14:textId="1FB7AD20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068BA8" w14:textId="3BBB0387" w:rsidR="00FF7126" w:rsidRPr="009F09DE" w:rsidRDefault="00FF7126" w:rsidP="00FF7126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78517A5" w14:textId="3B526EC0" w:rsidR="00FF7126" w:rsidRPr="006E0373" w:rsidRDefault="001A53BB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512594" w14:textId="647976BF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  <w:lang w:val="es-CR" w:eastAsia="es-CR"/>
              </w:rPr>
            </w:pPr>
            <w:r w:rsidRPr="00DB11BE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</w:tr>
      <w:tr w:rsidR="00FF7126" w:rsidRPr="00DB11BE" w14:paraId="27286DE3" w14:textId="77777777" w:rsidTr="000A3424">
        <w:trPr>
          <w:trHeight w:val="495"/>
        </w:trPr>
        <w:tc>
          <w:tcPr>
            <w:tcW w:w="2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11021C1" w14:textId="159CD986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  <w:lang w:eastAsia="es-CR"/>
              </w:rPr>
            </w:pPr>
            <w:r>
              <w:rPr>
                <w:rFonts w:ascii="Arial Narrow" w:hAnsi="Arial Narrow" w:cs="Segoe UI"/>
                <w:sz w:val="22"/>
                <w:szCs w:val="22"/>
                <w:lang w:eastAsia="es-CR"/>
              </w:rPr>
              <w:t>30</w:t>
            </w:r>
          </w:p>
        </w:tc>
        <w:tc>
          <w:tcPr>
            <w:tcW w:w="7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2EBA847" w14:textId="77777777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cs="Arial"/>
                <w:color w:val="000000"/>
                <w:sz w:val="22"/>
                <w:szCs w:val="22"/>
                <w:lang w:eastAsia="es-CR"/>
              </w:rPr>
            </w:pP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A38A5C" w14:textId="550C652C" w:rsidR="00FF7126" w:rsidRPr="009F09DE" w:rsidRDefault="00FF7126" w:rsidP="00FF7126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________________________ lbs</w:t>
            </w:r>
          </w:p>
        </w:tc>
        <w:tc>
          <w:tcPr>
            <w:tcW w:w="12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FF8CD6" w14:textId="74486D09" w:rsidR="00FF7126" w:rsidRPr="00A03D52" w:rsidRDefault="00FF7126" w:rsidP="00FF7126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44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CAEE64" w14:textId="77777777" w:rsidR="00FF7126" w:rsidRPr="00DB11BE" w:rsidRDefault="00FF7126" w:rsidP="00FF7126">
            <w:pPr>
              <w:spacing w:after="0"/>
              <w:jc w:val="center"/>
              <w:textAlignment w:val="baseline"/>
              <w:rPr>
                <w:rFonts w:cs="Arial"/>
                <w:color w:val="000000"/>
                <w:sz w:val="22"/>
                <w:szCs w:val="22"/>
                <w:lang w:eastAsia="es-CR"/>
              </w:rPr>
            </w:pPr>
          </w:p>
        </w:tc>
      </w:tr>
    </w:tbl>
    <w:p w14:paraId="045691FD" w14:textId="77777777" w:rsidR="00CD052F" w:rsidRDefault="00CD052F" w:rsidP="003F7947">
      <w:pPr>
        <w:pStyle w:val="paragraph"/>
        <w:spacing w:before="0" w:beforeAutospacing="0" w:after="0" w:afterAutospacing="0" w:line="480" w:lineRule="auto"/>
        <w:ind w:right="-90"/>
        <w:textAlignment w:val="baseline"/>
        <w:rPr>
          <w:rStyle w:val="normaltextrun"/>
          <w:rFonts w:ascii="Arial" w:hAnsi="Arial" w:cs="Arial"/>
          <w:sz w:val="20"/>
          <w:szCs w:val="20"/>
        </w:rPr>
      </w:pPr>
    </w:p>
    <w:p w14:paraId="6CC28FD1" w14:textId="3455C656" w:rsidR="00751902" w:rsidRPr="00DB11BE" w:rsidRDefault="00751902" w:rsidP="00751902">
      <w:pPr>
        <w:pStyle w:val="Heading1"/>
        <w:spacing w:before="0"/>
        <w:rPr>
          <w:rStyle w:val="normaltextrun"/>
        </w:rPr>
      </w:pPr>
      <w:r w:rsidRPr="00AF6947">
        <w:lastRenderedPageBreak/>
        <w:t xml:space="preserve">Table </w:t>
      </w:r>
      <w:r>
        <w:t>2</w:t>
      </w:r>
      <w:r w:rsidRPr="00AF6947">
        <w:t xml:space="preserve">. </w:t>
      </w:r>
      <w:r>
        <w:t xml:space="preserve">SUMMARY OF RESULTS FOR </w:t>
      </w:r>
      <w:r w:rsidRPr="00F57A61">
        <w:rPr>
          <w:color w:val="000000" w:themeColor="text1"/>
        </w:rPr>
        <w:t xml:space="preserve">Requirement </w:t>
      </w:r>
      <w:r w:rsidRPr="00765780">
        <w:rPr>
          <w:color w:val="000000" w:themeColor="text1"/>
        </w:rPr>
        <w:t>CADD-SYSDI-</w:t>
      </w:r>
      <w:r>
        <w:rPr>
          <w:color w:val="000000" w:themeColor="text1"/>
        </w:rPr>
        <w:t>336</w:t>
      </w:r>
      <w:r w:rsidRPr="00765780">
        <w:rPr>
          <w:color w:val="000000" w:themeColor="text1"/>
        </w:rPr>
        <w:t xml:space="preserve"> </w:t>
      </w:r>
      <w:r w:rsidRPr="00F57A61">
        <w:rPr>
          <w:color w:val="000000" w:themeColor="text1"/>
        </w:rPr>
        <w:t>verification</w:t>
      </w:r>
      <w:r>
        <w:rPr>
          <w:color w:val="000000" w:themeColor="text1"/>
        </w:rPr>
        <w:t>.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31"/>
        <w:gridCol w:w="7100"/>
        <w:gridCol w:w="1801"/>
        <w:gridCol w:w="3052"/>
      </w:tblGrid>
      <w:tr w:rsidR="009F09DE" w:rsidRPr="00DB11BE" w14:paraId="4B922E15" w14:textId="77777777" w:rsidTr="00E403D1">
        <w:trPr>
          <w:trHeight w:val="1146"/>
          <w:tblHeader/>
        </w:trPr>
        <w:tc>
          <w:tcPr>
            <w:tcW w:w="845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DEDED"/>
            <w:vAlign w:val="center"/>
          </w:tcPr>
          <w:p w14:paraId="30F2ABF6" w14:textId="77777777" w:rsidR="009F09DE" w:rsidRDefault="009F09DE" w:rsidP="00DB4589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lang w:eastAsia="es-CR"/>
              </w:rPr>
            </w:pPr>
            <w:r w:rsidRPr="008B4905">
              <w:rPr>
                <w:rFonts w:cs="Arial"/>
                <w:b/>
                <w:bCs/>
                <w:lang w:eastAsia="es-CR"/>
              </w:rPr>
              <w:t>Requirement</w:t>
            </w:r>
          </w:p>
        </w:tc>
        <w:tc>
          <w:tcPr>
            <w:tcW w:w="2468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DEDED"/>
            <w:vAlign w:val="center"/>
          </w:tcPr>
          <w:p w14:paraId="68BBB6F5" w14:textId="77777777" w:rsidR="009F09DE" w:rsidRPr="00487721" w:rsidRDefault="009F09DE" w:rsidP="00DB4589">
            <w:pPr>
              <w:spacing w:after="0"/>
              <w:jc w:val="center"/>
              <w:textAlignment w:val="baseline"/>
              <w:rPr>
                <w:rFonts w:cs="Arial"/>
                <w:b/>
                <w:bCs/>
                <w:lang w:eastAsia="es-CR"/>
              </w:rPr>
            </w:pPr>
            <w:r w:rsidRPr="00487721">
              <w:rPr>
                <w:rFonts w:cs="Arial"/>
                <w:b/>
                <w:bCs/>
                <w:lang w:eastAsia="es-CR"/>
              </w:rPr>
              <w:t>Description</w:t>
            </w:r>
          </w:p>
        </w:tc>
        <w:tc>
          <w:tcPr>
            <w:tcW w:w="626" w:type="pc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EDEDED"/>
            <w:vAlign w:val="center"/>
            <w:hideMark/>
          </w:tcPr>
          <w:p w14:paraId="0466D6DC" w14:textId="603898A7" w:rsidR="009F09DE" w:rsidRPr="00487721" w:rsidRDefault="009F09DE" w:rsidP="00DB4589">
            <w:pPr>
              <w:spacing w:after="0"/>
              <w:jc w:val="center"/>
              <w:textAlignment w:val="baseline"/>
              <w:rPr>
                <w:rFonts w:cs="Arial"/>
                <w:b/>
                <w:bCs/>
                <w:lang w:eastAsia="es-CR"/>
              </w:rPr>
            </w:pPr>
            <w:r>
              <w:rPr>
                <w:rFonts w:cs="Arial"/>
                <w:b/>
                <w:bCs/>
                <w:lang w:eastAsia="es-CR"/>
              </w:rPr>
              <w:t>Result</w:t>
            </w:r>
          </w:p>
        </w:tc>
        <w:tc>
          <w:tcPr>
            <w:tcW w:w="10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/>
            <w:vAlign w:val="center"/>
            <w:hideMark/>
          </w:tcPr>
          <w:p w14:paraId="784D6114" w14:textId="77777777" w:rsidR="009F09DE" w:rsidRPr="00487721" w:rsidRDefault="009F09DE" w:rsidP="00DB4589">
            <w:pPr>
              <w:spacing w:after="0"/>
              <w:jc w:val="center"/>
              <w:textAlignment w:val="baseline"/>
              <w:rPr>
                <w:rFonts w:cs="Arial"/>
                <w:b/>
                <w:bCs/>
                <w:lang w:eastAsia="es-CR"/>
              </w:rPr>
            </w:pPr>
            <w:r w:rsidRPr="00487721">
              <w:rPr>
                <w:rFonts w:cs="Arial"/>
                <w:b/>
                <w:bCs/>
                <w:lang w:eastAsia="es-CR"/>
              </w:rPr>
              <w:t>Sign Name/Date </w:t>
            </w:r>
          </w:p>
        </w:tc>
      </w:tr>
      <w:tr w:rsidR="009F09DE" w:rsidRPr="00751902" w14:paraId="50EB3A2B" w14:textId="77777777" w:rsidTr="00E403D1">
        <w:trPr>
          <w:trHeight w:val="495"/>
        </w:trPr>
        <w:tc>
          <w:tcPr>
            <w:tcW w:w="8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386CE6" w14:textId="57973BD2" w:rsidR="009F09DE" w:rsidRPr="009F09DE" w:rsidRDefault="009F09DE" w:rsidP="00DB4589">
            <w:pPr>
              <w:spacing w:after="0"/>
              <w:contextualSpacing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CADD-SYSDI-336</w:t>
            </w:r>
          </w:p>
        </w:tc>
        <w:tc>
          <w:tcPr>
            <w:tcW w:w="246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B6BE06" w14:textId="3E5FAD62" w:rsidR="009F09DE" w:rsidRPr="009F09DE" w:rsidRDefault="009F09DE" w:rsidP="00751902">
            <w:pPr>
              <w:spacing w:after="0"/>
              <w:contextualSpacing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</w:pPr>
            <w:r w:rsidRPr="009F09DE">
              <w:rPr>
                <w:rFonts w:ascii="Arial Narrow" w:hAnsi="Arial Narrow" w:cs="Segoe UI"/>
                <w:color w:val="FF0000"/>
                <w:sz w:val="22"/>
                <w:szCs w:val="22"/>
                <w:lang w:eastAsia="es-CR"/>
              </w:rPr>
              <w:t>The INFUSER with connected CM shall not exceed 2.5 lbs, when not attached to a CONSUMABLE.</w:t>
            </w:r>
          </w:p>
        </w:tc>
        <w:tc>
          <w:tcPr>
            <w:tcW w:w="6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4CF91F" w14:textId="77777777" w:rsidR="009F09DE" w:rsidRDefault="009F09DE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</w:pPr>
          </w:p>
          <w:p w14:paraId="39EAA2E3" w14:textId="301DB8F2" w:rsidR="009F09DE" w:rsidRDefault="009F09DE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</w:pPr>
            <w:r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UL: _________</w:t>
            </w:r>
          </w:p>
          <w:p w14:paraId="79779EFA" w14:textId="77777777" w:rsidR="009F09DE" w:rsidRDefault="009F09DE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</w:pPr>
            <w:r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LL:__________</w:t>
            </w:r>
          </w:p>
          <w:p w14:paraId="7D1AC5B7" w14:textId="77777777" w:rsidR="009F09DE" w:rsidRDefault="009F09DE" w:rsidP="001A53B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</w:pPr>
          </w:p>
          <w:p w14:paraId="03A4B96F" w14:textId="07200913" w:rsidR="009F09DE" w:rsidRPr="005E1A02" w:rsidRDefault="009F09DE" w:rsidP="001A53BB">
            <w:pPr>
              <w:spacing w:after="0"/>
              <w:contextualSpacing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  <w:lang w:eastAsia="es-CR"/>
              </w:rPr>
            </w:pPr>
            <w:r w:rsidRPr="00A03D52">
              <w:rPr>
                <w:rFonts w:ascii="Arial Narrow" w:hAnsi="Arial Narrow" w:cs="Segoe UI"/>
                <w:color w:val="000000"/>
                <w:sz w:val="22"/>
                <w:szCs w:val="22"/>
                <w:lang w:eastAsia="es-CR"/>
              </w:rPr>
              <w:t>Pass □ / Fail □</w:t>
            </w:r>
            <w:r w:rsidRPr="00A03D52">
              <w:rPr>
                <w:rFonts w:cs="Arial"/>
                <w:color w:val="000000"/>
                <w:sz w:val="22"/>
                <w:szCs w:val="22"/>
                <w:lang w:eastAsia="es-CR"/>
              </w:rPr>
              <w:t> </w:t>
            </w:r>
          </w:p>
        </w:tc>
        <w:tc>
          <w:tcPr>
            <w:tcW w:w="106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6A9537" w14:textId="77777777" w:rsidR="009F09DE" w:rsidRPr="005E1A02" w:rsidRDefault="009F09DE" w:rsidP="00DB4589">
            <w:pPr>
              <w:spacing w:after="0"/>
              <w:contextualSpacing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  <w:lang w:eastAsia="es-CR"/>
              </w:rPr>
            </w:pPr>
            <w:r w:rsidRPr="00751902">
              <w:rPr>
                <w:rFonts w:cs="Arial"/>
                <w:sz w:val="22"/>
                <w:szCs w:val="22"/>
                <w:lang w:eastAsia="es-CR"/>
              </w:rPr>
              <w:t>  </w:t>
            </w:r>
          </w:p>
        </w:tc>
      </w:tr>
    </w:tbl>
    <w:p w14:paraId="2170503A" w14:textId="77777777" w:rsidR="00751902" w:rsidRPr="00751902" w:rsidRDefault="00751902" w:rsidP="00751902">
      <w:pPr>
        <w:spacing w:after="0"/>
        <w:contextualSpacing/>
        <w:jc w:val="center"/>
        <w:textAlignment w:val="baseline"/>
        <w:rPr>
          <w:rFonts w:ascii="Arial Narrow" w:hAnsi="Arial Narrow" w:cs="Segoe UI"/>
          <w:sz w:val="22"/>
          <w:szCs w:val="22"/>
          <w:lang w:eastAsia="es-CR"/>
        </w:rPr>
      </w:pPr>
    </w:p>
    <w:p w14:paraId="7178FC49" w14:textId="6B938668" w:rsidR="00AD05C8" w:rsidRPr="00C3397F" w:rsidRDefault="008D7351" w:rsidP="00C3397F">
      <w:pPr>
        <w:pStyle w:val="paragraph"/>
        <w:spacing w:before="0" w:beforeAutospacing="0" w:after="0" w:afterAutospacing="0" w:line="480" w:lineRule="auto"/>
        <w:ind w:right="-9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0"/>
          <w:szCs w:val="20"/>
        </w:rPr>
        <w:t>Comments:_______________________________________________________________________________</w:t>
      </w:r>
      <w:r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097C12"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755"/>
        <w:gridCol w:w="4349"/>
        <w:gridCol w:w="6286"/>
      </w:tblGrid>
      <w:tr w:rsidR="00681173" w:rsidRPr="00681173" w14:paraId="6ABE9478" w14:textId="77777777" w:rsidTr="0077545F">
        <w:trPr>
          <w:trHeight w:val="331"/>
          <w:jc w:val="center"/>
        </w:trPr>
        <w:tc>
          <w:tcPr>
            <w:tcW w:w="13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1465FC1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</w:r>
            <w:r w:rsidR="002E608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eviewer</w:t>
            </w: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3D42D87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7E6E6"/>
            <w:noWrap/>
            <w:vAlign w:val="center"/>
            <w:hideMark/>
          </w:tcPr>
          <w:p w14:paraId="0DE379A6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681173" w:rsidRPr="00681173" w14:paraId="35EDAF8B" w14:textId="77777777" w:rsidTr="0077545F">
        <w:trPr>
          <w:trHeight w:val="331"/>
          <w:jc w:val="center"/>
        </w:trPr>
        <w:tc>
          <w:tcPr>
            <w:tcW w:w="13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29E28" w14:textId="77777777" w:rsidR="00681173" w:rsidRPr="00681173" w:rsidRDefault="00681173" w:rsidP="00681173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A20D8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B0723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7A743B90" w14:textId="77777777" w:rsidR="00390B06" w:rsidRPr="00681173" w:rsidRDefault="00390B06" w:rsidP="00681173"/>
    <w:p w14:paraId="581DFBDF" w14:textId="77777777" w:rsidR="00C2705B" w:rsidRPr="00D05EE0" w:rsidRDefault="005770E3" w:rsidP="005770E3">
      <w:pPr>
        <w:pStyle w:val="Heading2"/>
        <w:ind w:left="288"/>
        <w:jc w:val="center"/>
        <w:rPr>
          <w:rFonts w:cs="Arial"/>
          <w:sz w:val="20"/>
        </w:rPr>
      </w:pPr>
      <w:r w:rsidRPr="00D05EE0">
        <w:rPr>
          <w:rFonts w:cs="Arial"/>
          <w:sz w:val="20"/>
        </w:rPr>
        <w:t>END OF DOCUMENT</w:t>
      </w:r>
    </w:p>
    <w:sectPr w:rsidR="00C2705B" w:rsidRPr="00D05EE0" w:rsidSect="0066196A">
      <w:headerReference w:type="default" r:id="rId15"/>
      <w:footerReference w:type="default" r:id="rId16"/>
      <w:pgSz w:w="15840" w:h="12240" w:orient="landscape" w:code="1"/>
      <w:pgMar w:top="1440" w:right="720" w:bottom="1440" w:left="720" w:header="432" w:footer="432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Daniel Ortega" w:date="2024-07-12T09:58:00Z" w:initials="DO">
    <w:p w14:paraId="1C0F946F" w14:textId="77777777" w:rsidR="00C77249" w:rsidRDefault="00C77249" w:rsidP="00C77249">
      <w:pPr>
        <w:pStyle w:val="CommentText"/>
      </w:pPr>
      <w:r>
        <w:rPr>
          <w:rStyle w:val="CommentReference"/>
        </w:rPr>
        <w:annotationRef/>
      </w:r>
      <w:r>
        <w:rPr>
          <w:lang w:val="es-CR"/>
        </w:rPr>
        <w:t>Solo lo necesario según el TC</w:t>
      </w:r>
    </w:p>
  </w:comment>
  <w:comment w:id="3" w:author="Daniel Ortega" w:date="2024-07-12T09:55:00Z" w:initials="DO">
    <w:p w14:paraId="1CBE1442" w14:textId="77777777" w:rsidR="00C77249" w:rsidRDefault="00C77249" w:rsidP="00C77249">
      <w:pPr>
        <w:pStyle w:val="CommentText"/>
      </w:pPr>
      <w:r>
        <w:rPr>
          <w:rStyle w:val="CommentReference"/>
        </w:rPr>
        <w:annotationRef/>
      </w:r>
      <w:r>
        <w:rPr>
          <w:lang w:val="es-CR"/>
        </w:rPr>
        <w:t>Dejar al menos 2 filas en blanco. Ajustar cantidad para que las tablas queden bonitas ☺️</w:t>
      </w:r>
    </w:p>
  </w:comment>
  <w:comment w:id="4" w:author="Daniel Ortega" w:date="2024-07-12T09:59:00Z" w:initials="DO">
    <w:p w14:paraId="431BE8B7" w14:textId="77777777" w:rsidR="00C77249" w:rsidRDefault="00C77249" w:rsidP="00C77249">
      <w:pPr>
        <w:pStyle w:val="CommentText"/>
      </w:pPr>
      <w:r>
        <w:rPr>
          <w:rStyle w:val="CommentReference"/>
        </w:rPr>
        <w:annotationRef/>
      </w:r>
      <w:r>
        <w:rPr>
          <w:lang w:val="es-CR"/>
        </w:rPr>
        <w:t>Tabla queda en blanc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C0F946F" w15:done="0"/>
  <w15:commentEx w15:paraId="1CBE1442" w15:done="0"/>
  <w15:commentEx w15:paraId="431BE8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5C44B3B" w16cex:dateUtc="2024-07-12T15:58:00Z"/>
  <w16cex:commentExtensible w16cex:durableId="347AA387" w16cex:dateUtc="2024-07-12T15:55:00Z"/>
  <w16cex:commentExtensible w16cex:durableId="43C1AAED" w16cex:dateUtc="2024-07-12T15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C0F946F" w16cid:durableId="05C44B3B"/>
  <w16cid:commentId w16cid:paraId="1CBE1442" w16cid:durableId="347AA387"/>
  <w16cid:commentId w16cid:paraId="431BE8B7" w16cid:durableId="43C1AAE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B921CE" w14:textId="77777777" w:rsidR="007F5760" w:rsidRDefault="007F5760">
      <w:r>
        <w:separator/>
      </w:r>
    </w:p>
  </w:endnote>
  <w:endnote w:type="continuationSeparator" w:id="0">
    <w:p w14:paraId="37B483A9" w14:textId="77777777" w:rsidR="007F5760" w:rsidRDefault="007F5760">
      <w:r>
        <w:continuationSeparator/>
      </w:r>
    </w:p>
  </w:endnote>
  <w:endnote w:type="continuationNotice" w:id="1">
    <w:p w14:paraId="5DC6E97D" w14:textId="77777777" w:rsidR="007F5760" w:rsidRDefault="007F576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4400"/>
    </w:tblGrid>
    <w:tr w:rsidR="00D716CC" w14:paraId="4D0F2AFB" w14:textId="77777777" w:rsidTr="00E31AF4">
      <w:trPr>
        <w:trHeight w:val="564"/>
        <w:jc w:val="center"/>
      </w:trPr>
      <w:tc>
        <w:tcPr>
          <w:tcW w:w="5000" w:type="pct"/>
          <w:tcBorders>
            <w:top w:val="double" w:sz="4" w:space="0" w:color="auto"/>
          </w:tcBorders>
          <w:shd w:val="clear" w:color="auto" w:fill="auto"/>
        </w:tcPr>
        <w:p w14:paraId="08D0CB2D" w14:textId="77777777" w:rsidR="00D716CC" w:rsidRPr="00456361" w:rsidRDefault="00D716CC" w:rsidP="002615C8">
          <w:pPr>
            <w:pStyle w:val="Footer"/>
            <w:jc w:val="right"/>
          </w:pPr>
          <w:r>
            <w:t xml:space="preserve">         </w:t>
          </w:r>
        </w:p>
      </w:tc>
    </w:tr>
    <w:tr w:rsidR="00D716CC" w14:paraId="00C66613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  <w:vAlign w:val="bottom"/>
        </w:tcPr>
        <w:p w14:paraId="59F0AA69" w14:textId="77777777" w:rsidR="00D716CC" w:rsidRDefault="00D716CC" w:rsidP="00106878">
          <w:pPr>
            <w:pStyle w:val="Footer"/>
          </w:pPr>
          <w:r>
            <w:t>Reviewed by:_________________________________</w:t>
          </w:r>
        </w:p>
      </w:tc>
    </w:tr>
    <w:tr w:rsidR="00D716CC" w14:paraId="6D3E712D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</w:tcPr>
        <w:p w14:paraId="564697E8" w14:textId="77777777" w:rsidR="00D716CC" w:rsidRDefault="00D716CC" w:rsidP="002615C8">
          <w:pPr>
            <w:pStyle w:val="Footer"/>
            <w:jc w:val="right"/>
          </w:pPr>
          <w:r>
            <w:t xml:space="preserve">   </w:t>
          </w:r>
          <w:r w:rsidRPr="00456361">
            <w:t xml:space="preserve">Page </w:t>
          </w:r>
          <w:r w:rsidRPr="00456361">
            <w:fldChar w:fldCharType="begin"/>
          </w:r>
          <w:r w:rsidRPr="00456361">
            <w:instrText xml:space="preserve"> PAGE  \* Arabic  \* MERGEFORMAT </w:instrText>
          </w:r>
          <w:r w:rsidRPr="00456361">
            <w:fldChar w:fldCharType="separate"/>
          </w:r>
          <w:r>
            <w:rPr>
              <w:noProof/>
            </w:rPr>
            <w:t>44</w:t>
          </w:r>
          <w:r w:rsidRPr="00456361">
            <w:fldChar w:fldCharType="end"/>
          </w:r>
          <w:r w:rsidRPr="00456361">
            <w:t xml:space="preserve"> of </w:t>
          </w:r>
          <w:r w:rsidR="00C77249">
            <w:fldChar w:fldCharType="begin"/>
          </w:r>
          <w:r w:rsidR="00C77249">
            <w:instrText>NUMPAGES  \* Arabic  \* MERGEFORMAT</w:instrText>
          </w:r>
          <w:r w:rsidR="00C77249">
            <w:fldChar w:fldCharType="separate"/>
          </w:r>
          <w:r>
            <w:rPr>
              <w:noProof/>
            </w:rPr>
            <w:t>44</w:t>
          </w:r>
          <w:r w:rsidR="00C77249">
            <w:rPr>
              <w:noProof/>
            </w:rPr>
            <w:fldChar w:fldCharType="end"/>
          </w:r>
        </w:p>
      </w:tc>
    </w:tr>
  </w:tbl>
  <w:p w14:paraId="0F88C51C" w14:textId="77777777" w:rsidR="00D716CC" w:rsidRPr="00106878" w:rsidRDefault="00D716CC" w:rsidP="00106878">
    <w:pPr>
      <w:pStyle w:val="Footer"/>
      <w:jc w:val="center"/>
    </w:pPr>
    <w: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B3F2EB" w14:textId="77777777" w:rsidR="007F5760" w:rsidRDefault="007F5760">
      <w:r>
        <w:separator/>
      </w:r>
    </w:p>
  </w:footnote>
  <w:footnote w:type="continuationSeparator" w:id="0">
    <w:p w14:paraId="09D2E379" w14:textId="77777777" w:rsidR="007F5760" w:rsidRDefault="007F5760">
      <w:r>
        <w:continuationSeparator/>
      </w:r>
    </w:p>
  </w:footnote>
  <w:footnote w:type="continuationNotice" w:id="1">
    <w:p w14:paraId="4C56C44D" w14:textId="77777777" w:rsidR="007F5760" w:rsidRDefault="007F576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B81C57" w14:textId="77777777" w:rsidR="00A1666C" w:rsidRDefault="00A1666C" w:rsidP="00A1666C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</w:p>
  <w:p w14:paraId="71241E21" w14:textId="77777777" w:rsidR="00A1666C" w:rsidRPr="00AD299B" w:rsidRDefault="00D716CC" w:rsidP="00AD299B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  <w:r w:rsidRPr="00AD299B">
      <w:rPr>
        <w:rFonts w:ascii="Times New Roman Bold" w:hAnsi="Times New Roman Bold"/>
        <w:b/>
        <w:iCs/>
        <w:color w:val="0033CC"/>
        <w:sz w:val="24"/>
        <w:szCs w:val="24"/>
      </w:rPr>
      <w:t>ICU Medical, Inc.</w:t>
    </w:r>
  </w:p>
  <w:p w14:paraId="269D731C" w14:textId="75CE043E" w:rsidR="00EE3ECB" w:rsidRDefault="00040CF3" w:rsidP="00FE5608">
    <w:pPr>
      <w:pStyle w:val="Header"/>
      <w:pBdr>
        <w:bottom w:val="double" w:sz="4" w:space="0" w:color="auto"/>
      </w:pBdr>
      <w:spacing w:after="0" w:line="240" w:lineRule="atLeast"/>
      <w:jc w:val="center"/>
      <w:rPr>
        <w:rFonts w:cs="Arial"/>
        <w:iCs/>
        <w:sz w:val="22"/>
        <w:szCs w:val="22"/>
      </w:rPr>
    </w:pPr>
    <w:r>
      <w:rPr>
        <w:rFonts w:cs="Arial"/>
        <w:iCs/>
        <w:sz w:val="22"/>
        <w:szCs w:val="22"/>
      </w:rPr>
      <w:t>Test Case</w:t>
    </w:r>
    <w:r w:rsidRPr="00EE3ECB">
      <w:rPr>
        <w:rFonts w:cs="Arial"/>
        <w:iCs/>
        <w:sz w:val="22"/>
        <w:szCs w:val="22"/>
      </w:rPr>
      <w:t xml:space="preserve"> </w:t>
    </w:r>
    <w:r w:rsidR="00282658" w:rsidRPr="00282658">
      <w:rPr>
        <w:rFonts w:cs="Arial"/>
        <w:iCs/>
        <w:sz w:val="22"/>
        <w:szCs w:val="22"/>
      </w:rPr>
      <w:t>C</w:t>
    </w:r>
    <w:r w:rsidR="00834277" w:rsidRPr="00834277">
      <w:rPr>
        <w:rFonts w:cs="Arial"/>
        <w:iCs/>
        <w:color w:val="FF0000"/>
        <w:sz w:val="22"/>
        <w:szCs w:val="22"/>
      </w:rPr>
      <w:t>XXXXX</w:t>
    </w:r>
    <w:r w:rsidR="00246E7A">
      <w:rPr>
        <w:rFonts w:cs="Arial"/>
        <w:iCs/>
        <w:sz w:val="22"/>
        <w:szCs w:val="22"/>
      </w:rPr>
      <w:t xml:space="preserve"> </w:t>
    </w:r>
    <w:r w:rsidR="00A443F0" w:rsidRPr="00346564">
      <w:rPr>
        <w:rFonts w:cs="Arial"/>
        <w:iCs/>
        <w:sz w:val="22"/>
        <w:szCs w:val="22"/>
      </w:rPr>
      <w:t xml:space="preserve">- </w:t>
    </w:r>
    <w:r>
      <w:rPr>
        <w:rFonts w:cs="Arial"/>
        <w:iCs/>
        <w:sz w:val="22"/>
        <w:szCs w:val="22"/>
      </w:rPr>
      <w:t>Records File</w:t>
    </w:r>
  </w:p>
  <w:p w14:paraId="2113EAAC" w14:textId="77777777" w:rsidR="00181A87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rFonts w:cs="Arial"/>
        <w:iCs/>
        <w:sz w:val="22"/>
        <w:szCs w:val="22"/>
      </w:rPr>
    </w:pPr>
    <w:r>
      <w:rPr>
        <w:i/>
        <w:sz w:val="22"/>
        <w:szCs w:val="22"/>
      </w:rPr>
      <w:t>Produ</w:t>
    </w:r>
    <w:r w:rsidRPr="00A0336F">
      <w:rPr>
        <w:i/>
        <w:sz w:val="22"/>
        <w:szCs w:val="22"/>
      </w:rPr>
      <w:t xml:space="preserve">ct: </w:t>
    </w:r>
    <w:r w:rsidR="0009610D">
      <w:rPr>
        <w:rFonts w:cs="Arial"/>
        <w:iCs/>
        <w:sz w:val="22"/>
        <w:szCs w:val="22"/>
      </w:rPr>
      <w:t>CADD Solis Infuser</w:t>
    </w:r>
  </w:p>
  <w:p w14:paraId="515BC04F" w14:textId="47F51ADA" w:rsidR="00D716CC" w:rsidRPr="00A0336F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i/>
        <w:sz w:val="22"/>
        <w:szCs w:val="22"/>
      </w:rPr>
    </w:pPr>
    <w:r>
      <w:fldChar w:fldCharType="begin"/>
    </w:r>
    <w:r>
      <w:instrText xml:space="preserve"> DOCPROPERTY  Category  \* MERGEFORMAT </w:instrText>
    </w:r>
    <w:r>
      <w:rPr>
        <w:i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BD389B"/>
    <w:multiLevelType w:val="hybridMultilevel"/>
    <w:tmpl w:val="1E9A6666"/>
    <w:lvl w:ilvl="0" w:tplc="D9204A78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" w15:restartNumberingAfterBreak="0">
    <w:nsid w:val="0EC30C09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2" w15:restartNumberingAfterBreak="0">
    <w:nsid w:val="104E466A"/>
    <w:multiLevelType w:val="singleLevel"/>
    <w:tmpl w:val="270C6E26"/>
    <w:lvl w:ilvl="0">
      <w:start w:val="1"/>
      <w:numFmt w:val="decimal"/>
      <w:pStyle w:val="FunctReq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1A51D3F"/>
    <w:multiLevelType w:val="hybridMultilevel"/>
    <w:tmpl w:val="C5DAB764"/>
    <w:lvl w:ilvl="0" w:tplc="F064C48A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6D767D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5" w15:restartNumberingAfterBreak="0">
    <w:nsid w:val="229D21B0"/>
    <w:multiLevelType w:val="hybridMultilevel"/>
    <w:tmpl w:val="3B383892"/>
    <w:lvl w:ilvl="0" w:tplc="0409000F">
      <w:start w:val="1"/>
      <w:numFmt w:val="decimal"/>
      <w:pStyle w:val="3levelnumberedsection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AF44F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7" w15:restartNumberingAfterBreak="0">
    <w:nsid w:val="2F6E5A39"/>
    <w:multiLevelType w:val="singleLevel"/>
    <w:tmpl w:val="DC16F256"/>
    <w:lvl w:ilvl="0">
      <w:start w:val="1"/>
      <w:numFmt w:val="decimal"/>
      <w:pStyle w:val="3leveltechsection"/>
      <w:lvlText w:val="3.16.%1"/>
      <w:lvlJc w:val="left"/>
      <w:pPr>
        <w:tabs>
          <w:tab w:val="num" w:pos="720"/>
        </w:tabs>
        <w:ind w:left="360" w:hanging="360"/>
      </w:pPr>
    </w:lvl>
  </w:abstractNum>
  <w:abstractNum w:abstractNumId="8" w15:restartNumberingAfterBreak="0">
    <w:nsid w:val="3A201B9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9" w15:restartNumberingAfterBreak="0">
    <w:nsid w:val="4C2F6775"/>
    <w:multiLevelType w:val="hybridMultilevel"/>
    <w:tmpl w:val="6F129FE4"/>
    <w:lvl w:ilvl="0" w:tplc="ABD0B594">
      <w:start w:val="1"/>
      <w:numFmt w:val="decimal"/>
      <w:pStyle w:val="Caption"/>
      <w:lvlText w:val="Figure %1: "/>
      <w:lvlJc w:val="left"/>
      <w:pPr>
        <w:tabs>
          <w:tab w:val="num" w:pos="180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8F784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1" w15:restartNumberingAfterBreak="0">
    <w:nsid w:val="57C61EDA"/>
    <w:multiLevelType w:val="hybridMultilevel"/>
    <w:tmpl w:val="7D48A0E4"/>
    <w:lvl w:ilvl="0" w:tplc="0409000F">
      <w:start w:val="1"/>
      <w:numFmt w:val="decimal"/>
      <w:pStyle w:val="ListNumb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7727749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7BAD5FBC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4" w15:restartNumberingAfterBreak="0">
    <w:nsid w:val="7E171073"/>
    <w:multiLevelType w:val="multilevel"/>
    <w:tmpl w:val="04090025"/>
    <w:lvl w:ilvl="0">
      <w:start w:val="1"/>
      <w:numFmt w:val="decimal"/>
      <w:pStyle w:val="ListNumber2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989407472">
    <w:abstractNumId w:val="11"/>
  </w:num>
  <w:num w:numId="2" w16cid:durableId="879391588">
    <w:abstractNumId w:val="5"/>
  </w:num>
  <w:num w:numId="3" w16cid:durableId="54403550">
    <w:abstractNumId w:val="14"/>
  </w:num>
  <w:num w:numId="4" w16cid:durableId="1407876076">
    <w:abstractNumId w:val="2"/>
  </w:num>
  <w:num w:numId="5" w16cid:durableId="448284318">
    <w:abstractNumId w:val="7"/>
  </w:num>
  <w:num w:numId="6" w16cid:durableId="1336886680">
    <w:abstractNumId w:val="3"/>
  </w:num>
  <w:num w:numId="7" w16cid:durableId="1269432902">
    <w:abstractNumId w:val="9"/>
  </w:num>
  <w:num w:numId="8" w16cid:durableId="1391270212">
    <w:abstractNumId w:val="0"/>
  </w:num>
  <w:num w:numId="9" w16cid:durableId="1798376945">
    <w:abstractNumId w:val="8"/>
  </w:num>
  <w:num w:numId="10" w16cid:durableId="2136219492">
    <w:abstractNumId w:val="6"/>
  </w:num>
  <w:num w:numId="11" w16cid:durableId="2138133417">
    <w:abstractNumId w:val="4"/>
  </w:num>
  <w:num w:numId="12" w16cid:durableId="153491688">
    <w:abstractNumId w:val="1"/>
  </w:num>
  <w:num w:numId="13" w16cid:durableId="670990070">
    <w:abstractNumId w:val="13"/>
  </w:num>
  <w:num w:numId="14" w16cid:durableId="649017766">
    <w:abstractNumId w:val="10"/>
  </w:num>
  <w:num w:numId="15" w16cid:durableId="29501607">
    <w:abstractNumId w:val="12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niel Ortega">
    <w15:presenceInfo w15:providerId="AD" w15:userId="S::Daniel.Ortega@Icumed.com::01ac8a97-7bd7-47f0-9950-0d6ec3519f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4"/>
  <w:removeDateAndTime/>
  <w:embedSystemFonts/>
  <w:activeWritingStyle w:appName="MSWord" w:lang="en-US" w:vendorID="64" w:dllVersion="0" w:nlCheck="1" w:checkStyle="0"/>
  <w:activeWritingStyle w:appName="MSWord" w:lang="es-C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K2MLU0NDQ1NTZX0lEKTi0uzszPAykwrAUAjxcUJiwAAAA="/>
  </w:docVars>
  <w:rsids>
    <w:rsidRoot w:val="00F7775D"/>
    <w:rsid w:val="000004EE"/>
    <w:rsid w:val="0000208F"/>
    <w:rsid w:val="00005142"/>
    <w:rsid w:val="00007B45"/>
    <w:rsid w:val="00007CAE"/>
    <w:rsid w:val="00010173"/>
    <w:rsid w:val="00017B9F"/>
    <w:rsid w:val="00021832"/>
    <w:rsid w:val="00021AD4"/>
    <w:rsid w:val="000220EB"/>
    <w:rsid w:val="00023D93"/>
    <w:rsid w:val="00026EB6"/>
    <w:rsid w:val="00027A05"/>
    <w:rsid w:val="0003256D"/>
    <w:rsid w:val="00032B2A"/>
    <w:rsid w:val="00033E1B"/>
    <w:rsid w:val="0003592F"/>
    <w:rsid w:val="00040971"/>
    <w:rsid w:val="00040CF3"/>
    <w:rsid w:val="0004285E"/>
    <w:rsid w:val="000538D9"/>
    <w:rsid w:val="00054231"/>
    <w:rsid w:val="000571C2"/>
    <w:rsid w:val="0006110F"/>
    <w:rsid w:val="0006308D"/>
    <w:rsid w:val="00063293"/>
    <w:rsid w:val="00071E9C"/>
    <w:rsid w:val="00081B04"/>
    <w:rsid w:val="00087B05"/>
    <w:rsid w:val="00087DAA"/>
    <w:rsid w:val="0009037D"/>
    <w:rsid w:val="000957FB"/>
    <w:rsid w:val="0009610D"/>
    <w:rsid w:val="00097C12"/>
    <w:rsid w:val="000A00E2"/>
    <w:rsid w:val="000A04F2"/>
    <w:rsid w:val="000A14BC"/>
    <w:rsid w:val="000A2DCB"/>
    <w:rsid w:val="000A3424"/>
    <w:rsid w:val="000A7387"/>
    <w:rsid w:val="000B0175"/>
    <w:rsid w:val="000B295B"/>
    <w:rsid w:val="000C27E8"/>
    <w:rsid w:val="000C4D49"/>
    <w:rsid w:val="000C523D"/>
    <w:rsid w:val="000D0621"/>
    <w:rsid w:val="000D57FE"/>
    <w:rsid w:val="000E398E"/>
    <w:rsid w:val="000E568E"/>
    <w:rsid w:val="000F2B3E"/>
    <w:rsid w:val="000F4F1F"/>
    <w:rsid w:val="000F79F6"/>
    <w:rsid w:val="00100265"/>
    <w:rsid w:val="00100B65"/>
    <w:rsid w:val="00100DEE"/>
    <w:rsid w:val="001013A7"/>
    <w:rsid w:val="001052BE"/>
    <w:rsid w:val="001062E3"/>
    <w:rsid w:val="00106878"/>
    <w:rsid w:val="00116521"/>
    <w:rsid w:val="0011780D"/>
    <w:rsid w:val="00117970"/>
    <w:rsid w:val="00117C17"/>
    <w:rsid w:val="0012352D"/>
    <w:rsid w:val="001239BA"/>
    <w:rsid w:val="00123FD5"/>
    <w:rsid w:val="001248C9"/>
    <w:rsid w:val="001272E2"/>
    <w:rsid w:val="00131A23"/>
    <w:rsid w:val="001335E8"/>
    <w:rsid w:val="00147BB1"/>
    <w:rsid w:val="00150C89"/>
    <w:rsid w:val="00151BE2"/>
    <w:rsid w:val="001536FC"/>
    <w:rsid w:val="00153EDA"/>
    <w:rsid w:val="00162C5F"/>
    <w:rsid w:val="00162FD0"/>
    <w:rsid w:val="001632DC"/>
    <w:rsid w:val="00174A38"/>
    <w:rsid w:val="0017690E"/>
    <w:rsid w:val="00176D64"/>
    <w:rsid w:val="00181A87"/>
    <w:rsid w:val="001825D3"/>
    <w:rsid w:val="001866DE"/>
    <w:rsid w:val="001876D7"/>
    <w:rsid w:val="00187C54"/>
    <w:rsid w:val="00187E63"/>
    <w:rsid w:val="001943F2"/>
    <w:rsid w:val="001951F3"/>
    <w:rsid w:val="001A09D2"/>
    <w:rsid w:val="001A1252"/>
    <w:rsid w:val="001A1DB7"/>
    <w:rsid w:val="001A3431"/>
    <w:rsid w:val="001A381A"/>
    <w:rsid w:val="001A3E50"/>
    <w:rsid w:val="001A4ABE"/>
    <w:rsid w:val="001A53BB"/>
    <w:rsid w:val="001A5C40"/>
    <w:rsid w:val="001A6650"/>
    <w:rsid w:val="001B03DB"/>
    <w:rsid w:val="001B0C63"/>
    <w:rsid w:val="001B5090"/>
    <w:rsid w:val="001B7EBB"/>
    <w:rsid w:val="001C1A6F"/>
    <w:rsid w:val="001C21F7"/>
    <w:rsid w:val="001C2E31"/>
    <w:rsid w:val="001C3A37"/>
    <w:rsid w:val="001C5F08"/>
    <w:rsid w:val="001D4810"/>
    <w:rsid w:val="001D49AD"/>
    <w:rsid w:val="001D5865"/>
    <w:rsid w:val="001E332F"/>
    <w:rsid w:val="001E434B"/>
    <w:rsid w:val="001E6A7E"/>
    <w:rsid w:val="001F2091"/>
    <w:rsid w:val="001F21EF"/>
    <w:rsid w:val="001F351B"/>
    <w:rsid w:val="001F4643"/>
    <w:rsid w:val="001F601D"/>
    <w:rsid w:val="0020260E"/>
    <w:rsid w:val="002045A5"/>
    <w:rsid w:val="002046E2"/>
    <w:rsid w:val="00207314"/>
    <w:rsid w:val="00210AEC"/>
    <w:rsid w:val="002206CD"/>
    <w:rsid w:val="0022267E"/>
    <w:rsid w:val="00227B51"/>
    <w:rsid w:val="002321DE"/>
    <w:rsid w:val="00233715"/>
    <w:rsid w:val="00234AF1"/>
    <w:rsid w:val="00237525"/>
    <w:rsid w:val="0023779C"/>
    <w:rsid w:val="0024044B"/>
    <w:rsid w:val="00241B0B"/>
    <w:rsid w:val="00244046"/>
    <w:rsid w:val="00245502"/>
    <w:rsid w:val="00246DF1"/>
    <w:rsid w:val="00246E7A"/>
    <w:rsid w:val="0024760F"/>
    <w:rsid w:val="00251E48"/>
    <w:rsid w:val="0025361B"/>
    <w:rsid w:val="0025661D"/>
    <w:rsid w:val="00256772"/>
    <w:rsid w:val="0026014D"/>
    <w:rsid w:val="002615C8"/>
    <w:rsid w:val="00264D19"/>
    <w:rsid w:val="00267AB1"/>
    <w:rsid w:val="0027037C"/>
    <w:rsid w:val="002713B4"/>
    <w:rsid w:val="00276BF7"/>
    <w:rsid w:val="00277A72"/>
    <w:rsid w:val="0028082E"/>
    <w:rsid w:val="00282658"/>
    <w:rsid w:val="00283C9E"/>
    <w:rsid w:val="00284489"/>
    <w:rsid w:val="002857CF"/>
    <w:rsid w:val="002941C1"/>
    <w:rsid w:val="002A05D9"/>
    <w:rsid w:val="002A5788"/>
    <w:rsid w:val="002B7E9A"/>
    <w:rsid w:val="002C361C"/>
    <w:rsid w:val="002D2505"/>
    <w:rsid w:val="002D74B5"/>
    <w:rsid w:val="002E1606"/>
    <w:rsid w:val="002E47DE"/>
    <w:rsid w:val="002E5CB9"/>
    <w:rsid w:val="002E608C"/>
    <w:rsid w:val="002F3CF8"/>
    <w:rsid w:val="0030286F"/>
    <w:rsid w:val="00304DAD"/>
    <w:rsid w:val="00305BD8"/>
    <w:rsid w:val="0031120F"/>
    <w:rsid w:val="00315549"/>
    <w:rsid w:val="00321337"/>
    <w:rsid w:val="00321603"/>
    <w:rsid w:val="00322A0F"/>
    <w:rsid w:val="0032337F"/>
    <w:rsid w:val="00326096"/>
    <w:rsid w:val="00326973"/>
    <w:rsid w:val="0033000D"/>
    <w:rsid w:val="00331670"/>
    <w:rsid w:val="00337984"/>
    <w:rsid w:val="0034061D"/>
    <w:rsid w:val="003410E4"/>
    <w:rsid w:val="00350630"/>
    <w:rsid w:val="0035343C"/>
    <w:rsid w:val="0035631B"/>
    <w:rsid w:val="003576E0"/>
    <w:rsid w:val="003601FC"/>
    <w:rsid w:val="00362AEC"/>
    <w:rsid w:val="003643EE"/>
    <w:rsid w:val="003706EA"/>
    <w:rsid w:val="00375BBE"/>
    <w:rsid w:val="00376D37"/>
    <w:rsid w:val="0038104D"/>
    <w:rsid w:val="00382443"/>
    <w:rsid w:val="00382E6B"/>
    <w:rsid w:val="00386644"/>
    <w:rsid w:val="0039062B"/>
    <w:rsid w:val="00390920"/>
    <w:rsid w:val="00390B06"/>
    <w:rsid w:val="003914DF"/>
    <w:rsid w:val="00391FB9"/>
    <w:rsid w:val="003A10BE"/>
    <w:rsid w:val="003A14D0"/>
    <w:rsid w:val="003A2A78"/>
    <w:rsid w:val="003A2AAB"/>
    <w:rsid w:val="003A3088"/>
    <w:rsid w:val="003A36CA"/>
    <w:rsid w:val="003A3C3B"/>
    <w:rsid w:val="003A4DF9"/>
    <w:rsid w:val="003A5C28"/>
    <w:rsid w:val="003B526C"/>
    <w:rsid w:val="003B6A5D"/>
    <w:rsid w:val="003B74D9"/>
    <w:rsid w:val="003B7BB9"/>
    <w:rsid w:val="003C13F1"/>
    <w:rsid w:val="003C1CA8"/>
    <w:rsid w:val="003C32D1"/>
    <w:rsid w:val="003C4229"/>
    <w:rsid w:val="003D113B"/>
    <w:rsid w:val="003D2092"/>
    <w:rsid w:val="003D381B"/>
    <w:rsid w:val="003D3953"/>
    <w:rsid w:val="003D5625"/>
    <w:rsid w:val="003D7492"/>
    <w:rsid w:val="003E0773"/>
    <w:rsid w:val="003E396F"/>
    <w:rsid w:val="003E611E"/>
    <w:rsid w:val="003E7234"/>
    <w:rsid w:val="003F0F17"/>
    <w:rsid w:val="003F0F47"/>
    <w:rsid w:val="003F10EC"/>
    <w:rsid w:val="003F6295"/>
    <w:rsid w:val="003F66AB"/>
    <w:rsid w:val="003F6755"/>
    <w:rsid w:val="003F7947"/>
    <w:rsid w:val="00400B90"/>
    <w:rsid w:val="00401680"/>
    <w:rsid w:val="00402001"/>
    <w:rsid w:val="00403D2A"/>
    <w:rsid w:val="004066F8"/>
    <w:rsid w:val="004158E5"/>
    <w:rsid w:val="00415D8E"/>
    <w:rsid w:val="0042392D"/>
    <w:rsid w:val="00423B2F"/>
    <w:rsid w:val="004244D0"/>
    <w:rsid w:val="00425E69"/>
    <w:rsid w:val="004313E4"/>
    <w:rsid w:val="0043300D"/>
    <w:rsid w:val="004339A0"/>
    <w:rsid w:val="004342D9"/>
    <w:rsid w:val="004359E3"/>
    <w:rsid w:val="00435A49"/>
    <w:rsid w:val="00436188"/>
    <w:rsid w:val="0043634E"/>
    <w:rsid w:val="00443BE3"/>
    <w:rsid w:val="004521E5"/>
    <w:rsid w:val="00452E9B"/>
    <w:rsid w:val="00454254"/>
    <w:rsid w:val="00460EE6"/>
    <w:rsid w:val="004674DF"/>
    <w:rsid w:val="0047272E"/>
    <w:rsid w:val="004766D1"/>
    <w:rsid w:val="004804E1"/>
    <w:rsid w:val="00482F56"/>
    <w:rsid w:val="004834FC"/>
    <w:rsid w:val="004845DD"/>
    <w:rsid w:val="004851D3"/>
    <w:rsid w:val="0049088D"/>
    <w:rsid w:val="00492A65"/>
    <w:rsid w:val="0049379C"/>
    <w:rsid w:val="004937D5"/>
    <w:rsid w:val="004A0C30"/>
    <w:rsid w:val="004A1EB5"/>
    <w:rsid w:val="004A340A"/>
    <w:rsid w:val="004A3923"/>
    <w:rsid w:val="004A404F"/>
    <w:rsid w:val="004A48F3"/>
    <w:rsid w:val="004A540B"/>
    <w:rsid w:val="004B10D8"/>
    <w:rsid w:val="004B58EB"/>
    <w:rsid w:val="004B68D6"/>
    <w:rsid w:val="004B74C2"/>
    <w:rsid w:val="004C4946"/>
    <w:rsid w:val="004C60D4"/>
    <w:rsid w:val="004C61B1"/>
    <w:rsid w:val="004C7461"/>
    <w:rsid w:val="004C7571"/>
    <w:rsid w:val="004D4DF6"/>
    <w:rsid w:val="004D5FD8"/>
    <w:rsid w:val="004E5F3C"/>
    <w:rsid w:val="00502B16"/>
    <w:rsid w:val="005049A5"/>
    <w:rsid w:val="00504AE4"/>
    <w:rsid w:val="005112E8"/>
    <w:rsid w:val="00511A72"/>
    <w:rsid w:val="005132CE"/>
    <w:rsid w:val="005161B4"/>
    <w:rsid w:val="00523752"/>
    <w:rsid w:val="00524C80"/>
    <w:rsid w:val="00525580"/>
    <w:rsid w:val="005276CA"/>
    <w:rsid w:val="00531350"/>
    <w:rsid w:val="00533129"/>
    <w:rsid w:val="00534593"/>
    <w:rsid w:val="00537B22"/>
    <w:rsid w:val="00537E88"/>
    <w:rsid w:val="00537F5A"/>
    <w:rsid w:val="00543930"/>
    <w:rsid w:val="0054457F"/>
    <w:rsid w:val="00545B00"/>
    <w:rsid w:val="00553C9A"/>
    <w:rsid w:val="0055625A"/>
    <w:rsid w:val="00561A0A"/>
    <w:rsid w:val="00561A9D"/>
    <w:rsid w:val="0056261D"/>
    <w:rsid w:val="005657EF"/>
    <w:rsid w:val="005665F8"/>
    <w:rsid w:val="0056686C"/>
    <w:rsid w:val="00567904"/>
    <w:rsid w:val="00570CBD"/>
    <w:rsid w:val="00570DF2"/>
    <w:rsid w:val="005770E3"/>
    <w:rsid w:val="00577A59"/>
    <w:rsid w:val="005810A6"/>
    <w:rsid w:val="00583F08"/>
    <w:rsid w:val="00584674"/>
    <w:rsid w:val="00587740"/>
    <w:rsid w:val="00594D50"/>
    <w:rsid w:val="0059755B"/>
    <w:rsid w:val="005978A7"/>
    <w:rsid w:val="005A0F3A"/>
    <w:rsid w:val="005B1151"/>
    <w:rsid w:val="005B4475"/>
    <w:rsid w:val="005B62C4"/>
    <w:rsid w:val="005C4131"/>
    <w:rsid w:val="005C41CF"/>
    <w:rsid w:val="005C4755"/>
    <w:rsid w:val="005C6C56"/>
    <w:rsid w:val="005D0B9A"/>
    <w:rsid w:val="005D561E"/>
    <w:rsid w:val="005D70DF"/>
    <w:rsid w:val="005D799E"/>
    <w:rsid w:val="005E35B7"/>
    <w:rsid w:val="005E39B0"/>
    <w:rsid w:val="005F311D"/>
    <w:rsid w:val="00602091"/>
    <w:rsid w:val="00605E8C"/>
    <w:rsid w:val="006102C6"/>
    <w:rsid w:val="00614BFD"/>
    <w:rsid w:val="0061581A"/>
    <w:rsid w:val="00616D6E"/>
    <w:rsid w:val="00617C19"/>
    <w:rsid w:val="00621F93"/>
    <w:rsid w:val="006258E3"/>
    <w:rsid w:val="006331DA"/>
    <w:rsid w:val="0064688F"/>
    <w:rsid w:val="00646D0E"/>
    <w:rsid w:val="00646EBC"/>
    <w:rsid w:val="006555CF"/>
    <w:rsid w:val="00657F4A"/>
    <w:rsid w:val="00661627"/>
    <w:rsid w:val="0066196A"/>
    <w:rsid w:val="006619CE"/>
    <w:rsid w:val="006635B9"/>
    <w:rsid w:val="00667738"/>
    <w:rsid w:val="00671098"/>
    <w:rsid w:val="0067314E"/>
    <w:rsid w:val="00675019"/>
    <w:rsid w:val="00675B41"/>
    <w:rsid w:val="0068078B"/>
    <w:rsid w:val="00681173"/>
    <w:rsid w:val="0068352A"/>
    <w:rsid w:val="00686CCB"/>
    <w:rsid w:val="006961C3"/>
    <w:rsid w:val="006A1FDD"/>
    <w:rsid w:val="006A5304"/>
    <w:rsid w:val="006A61A8"/>
    <w:rsid w:val="006A69EC"/>
    <w:rsid w:val="006B1F63"/>
    <w:rsid w:val="006B53DA"/>
    <w:rsid w:val="006C2A40"/>
    <w:rsid w:val="006C4AF7"/>
    <w:rsid w:val="006C5E56"/>
    <w:rsid w:val="006C6F4C"/>
    <w:rsid w:val="006C749D"/>
    <w:rsid w:val="006D019D"/>
    <w:rsid w:val="006D20D1"/>
    <w:rsid w:val="006D6A76"/>
    <w:rsid w:val="006E0373"/>
    <w:rsid w:val="006E0EF9"/>
    <w:rsid w:val="006E1A68"/>
    <w:rsid w:val="006E6559"/>
    <w:rsid w:val="006E69BB"/>
    <w:rsid w:val="00717C2D"/>
    <w:rsid w:val="0072040C"/>
    <w:rsid w:val="007209D4"/>
    <w:rsid w:val="00721CE6"/>
    <w:rsid w:val="0072407A"/>
    <w:rsid w:val="007240F1"/>
    <w:rsid w:val="00725B41"/>
    <w:rsid w:val="00726306"/>
    <w:rsid w:val="00730816"/>
    <w:rsid w:val="007326D1"/>
    <w:rsid w:val="00734AEB"/>
    <w:rsid w:val="00736C21"/>
    <w:rsid w:val="00736F17"/>
    <w:rsid w:val="00741404"/>
    <w:rsid w:val="00751902"/>
    <w:rsid w:val="007530BF"/>
    <w:rsid w:val="0075338B"/>
    <w:rsid w:val="00762D94"/>
    <w:rsid w:val="0076443E"/>
    <w:rsid w:val="00771E59"/>
    <w:rsid w:val="0077545F"/>
    <w:rsid w:val="00776350"/>
    <w:rsid w:val="007778BF"/>
    <w:rsid w:val="00793FD3"/>
    <w:rsid w:val="00795AFF"/>
    <w:rsid w:val="007A0465"/>
    <w:rsid w:val="007A187F"/>
    <w:rsid w:val="007A20BF"/>
    <w:rsid w:val="007A6CE7"/>
    <w:rsid w:val="007A6D2E"/>
    <w:rsid w:val="007B02D8"/>
    <w:rsid w:val="007B09F0"/>
    <w:rsid w:val="007B1167"/>
    <w:rsid w:val="007B27FB"/>
    <w:rsid w:val="007B501B"/>
    <w:rsid w:val="007B7AEC"/>
    <w:rsid w:val="007C44F2"/>
    <w:rsid w:val="007D353F"/>
    <w:rsid w:val="007D3ACD"/>
    <w:rsid w:val="007D4E34"/>
    <w:rsid w:val="007D768D"/>
    <w:rsid w:val="007E3476"/>
    <w:rsid w:val="007E36E0"/>
    <w:rsid w:val="007E50B7"/>
    <w:rsid w:val="007E78DD"/>
    <w:rsid w:val="007E7E8B"/>
    <w:rsid w:val="007F13E3"/>
    <w:rsid w:val="007F2F7F"/>
    <w:rsid w:val="007F4B59"/>
    <w:rsid w:val="007F5760"/>
    <w:rsid w:val="00800A9F"/>
    <w:rsid w:val="008022B8"/>
    <w:rsid w:val="00812CF0"/>
    <w:rsid w:val="00820955"/>
    <w:rsid w:val="008223B3"/>
    <w:rsid w:val="00822E5D"/>
    <w:rsid w:val="008232E5"/>
    <w:rsid w:val="00825FF2"/>
    <w:rsid w:val="00827E3D"/>
    <w:rsid w:val="00834277"/>
    <w:rsid w:val="008425D9"/>
    <w:rsid w:val="00844662"/>
    <w:rsid w:val="00852D13"/>
    <w:rsid w:val="00855190"/>
    <w:rsid w:val="00860112"/>
    <w:rsid w:val="00865C85"/>
    <w:rsid w:val="0087664D"/>
    <w:rsid w:val="00877B4B"/>
    <w:rsid w:val="00881FFB"/>
    <w:rsid w:val="00884430"/>
    <w:rsid w:val="00885D12"/>
    <w:rsid w:val="00890BCC"/>
    <w:rsid w:val="008920FC"/>
    <w:rsid w:val="008921DC"/>
    <w:rsid w:val="008927A0"/>
    <w:rsid w:val="00893AEC"/>
    <w:rsid w:val="00895357"/>
    <w:rsid w:val="00895BA5"/>
    <w:rsid w:val="008A03E0"/>
    <w:rsid w:val="008A2BF3"/>
    <w:rsid w:val="008A5F50"/>
    <w:rsid w:val="008A6264"/>
    <w:rsid w:val="008B44DF"/>
    <w:rsid w:val="008C443A"/>
    <w:rsid w:val="008D7351"/>
    <w:rsid w:val="008E1B10"/>
    <w:rsid w:val="008E31E4"/>
    <w:rsid w:val="008F2C74"/>
    <w:rsid w:val="00901DD6"/>
    <w:rsid w:val="00903208"/>
    <w:rsid w:val="00904E76"/>
    <w:rsid w:val="009074BA"/>
    <w:rsid w:val="00907525"/>
    <w:rsid w:val="00910E85"/>
    <w:rsid w:val="00912626"/>
    <w:rsid w:val="00913F9C"/>
    <w:rsid w:val="0091428D"/>
    <w:rsid w:val="009161AC"/>
    <w:rsid w:val="00916B16"/>
    <w:rsid w:val="0091763D"/>
    <w:rsid w:val="00917A3C"/>
    <w:rsid w:val="0092324D"/>
    <w:rsid w:val="009252B1"/>
    <w:rsid w:val="00926DE3"/>
    <w:rsid w:val="00931BCD"/>
    <w:rsid w:val="00942178"/>
    <w:rsid w:val="00942E7E"/>
    <w:rsid w:val="009464A3"/>
    <w:rsid w:val="00951933"/>
    <w:rsid w:val="00953574"/>
    <w:rsid w:val="0095766E"/>
    <w:rsid w:val="00962CA7"/>
    <w:rsid w:val="0096723C"/>
    <w:rsid w:val="00972631"/>
    <w:rsid w:val="00974EA9"/>
    <w:rsid w:val="009752D4"/>
    <w:rsid w:val="009774F8"/>
    <w:rsid w:val="00980D32"/>
    <w:rsid w:val="009810F9"/>
    <w:rsid w:val="00987335"/>
    <w:rsid w:val="00994112"/>
    <w:rsid w:val="009945F4"/>
    <w:rsid w:val="00994F11"/>
    <w:rsid w:val="00997420"/>
    <w:rsid w:val="009A3D1B"/>
    <w:rsid w:val="009A4079"/>
    <w:rsid w:val="009A40C6"/>
    <w:rsid w:val="009A466C"/>
    <w:rsid w:val="009A4ADC"/>
    <w:rsid w:val="009A53E0"/>
    <w:rsid w:val="009A69EA"/>
    <w:rsid w:val="009A7022"/>
    <w:rsid w:val="009A712B"/>
    <w:rsid w:val="009B6E42"/>
    <w:rsid w:val="009B7BEE"/>
    <w:rsid w:val="009C3C75"/>
    <w:rsid w:val="009D2D34"/>
    <w:rsid w:val="009D37B2"/>
    <w:rsid w:val="009D3CD6"/>
    <w:rsid w:val="009D42C5"/>
    <w:rsid w:val="009D4FE1"/>
    <w:rsid w:val="009D5488"/>
    <w:rsid w:val="009D6856"/>
    <w:rsid w:val="009E02AD"/>
    <w:rsid w:val="009E2905"/>
    <w:rsid w:val="009F09DE"/>
    <w:rsid w:val="009F2448"/>
    <w:rsid w:val="009F262C"/>
    <w:rsid w:val="009F288B"/>
    <w:rsid w:val="009F7714"/>
    <w:rsid w:val="00A00781"/>
    <w:rsid w:val="00A02145"/>
    <w:rsid w:val="00A03D52"/>
    <w:rsid w:val="00A06C78"/>
    <w:rsid w:val="00A06E75"/>
    <w:rsid w:val="00A10B81"/>
    <w:rsid w:val="00A15918"/>
    <w:rsid w:val="00A1666C"/>
    <w:rsid w:val="00A22CDD"/>
    <w:rsid w:val="00A330A9"/>
    <w:rsid w:val="00A33B07"/>
    <w:rsid w:val="00A3632C"/>
    <w:rsid w:val="00A3637E"/>
    <w:rsid w:val="00A443F0"/>
    <w:rsid w:val="00A44697"/>
    <w:rsid w:val="00A45127"/>
    <w:rsid w:val="00A459B9"/>
    <w:rsid w:val="00A50E34"/>
    <w:rsid w:val="00A55096"/>
    <w:rsid w:val="00A55D48"/>
    <w:rsid w:val="00A6258A"/>
    <w:rsid w:val="00A632B3"/>
    <w:rsid w:val="00A6593C"/>
    <w:rsid w:val="00A70E64"/>
    <w:rsid w:val="00A72B6B"/>
    <w:rsid w:val="00A769B7"/>
    <w:rsid w:val="00A8224F"/>
    <w:rsid w:val="00A82D73"/>
    <w:rsid w:val="00A83C81"/>
    <w:rsid w:val="00A93EEF"/>
    <w:rsid w:val="00AA23B8"/>
    <w:rsid w:val="00AA41B3"/>
    <w:rsid w:val="00AA5080"/>
    <w:rsid w:val="00AA5ADB"/>
    <w:rsid w:val="00AA7341"/>
    <w:rsid w:val="00AB071F"/>
    <w:rsid w:val="00AB43E6"/>
    <w:rsid w:val="00AB4DC1"/>
    <w:rsid w:val="00AB7AAF"/>
    <w:rsid w:val="00AC31ED"/>
    <w:rsid w:val="00AC370C"/>
    <w:rsid w:val="00AC3A8A"/>
    <w:rsid w:val="00AC7465"/>
    <w:rsid w:val="00AC74A2"/>
    <w:rsid w:val="00AC762F"/>
    <w:rsid w:val="00AD05C8"/>
    <w:rsid w:val="00AD19FE"/>
    <w:rsid w:val="00AD2102"/>
    <w:rsid w:val="00AD299B"/>
    <w:rsid w:val="00AD3561"/>
    <w:rsid w:val="00AD3B38"/>
    <w:rsid w:val="00AE1F79"/>
    <w:rsid w:val="00AE348D"/>
    <w:rsid w:val="00AE4356"/>
    <w:rsid w:val="00AE4656"/>
    <w:rsid w:val="00AF0C11"/>
    <w:rsid w:val="00AF6947"/>
    <w:rsid w:val="00AF6EA7"/>
    <w:rsid w:val="00B04B34"/>
    <w:rsid w:val="00B04D1B"/>
    <w:rsid w:val="00B07CBE"/>
    <w:rsid w:val="00B07D06"/>
    <w:rsid w:val="00B1145F"/>
    <w:rsid w:val="00B1199D"/>
    <w:rsid w:val="00B12FDD"/>
    <w:rsid w:val="00B14F1E"/>
    <w:rsid w:val="00B16D45"/>
    <w:rsid w:val="00B2520A"/>
    <w:rsid w:val="00B26A6E"/>
    <w:rsid w:val="00B37CD5"/>
    <w:rsid w:val="00B4084F"/>
    <w:rsid w:val="00B44248"/>
    <w:rsid w:val="00B476A3"/>
    <w:rsid w:val="00B50645"/>
    <w:rsid w:val="00B521A8"/>
    <w:rsid w:val="00B60AF3"/>
    <w:rsid w:val="00B63686"/>
    <w:rsid w:val="00B637CF"/>
    <w:rsid w:val="00B6594F"/>
    <w:rsid w:val="00B665D5"/>
    <w:rsid w:val="00B716A5"/>
    <w:rsid w:val="00B73458"/>
    <w:rsid w:val="00B76021"/>
    <w:rsid w:val="00B76D8A"/>
    <w:rsid w:val="00B863A6"/>
    <w:rsid w:val="00B907D3"/>
    <w:rsid w:val="00B90E60"/>
    <w:rsid w:val="00B911FC"/>
    <w:rsid w:val="00B92C0C"/>
    <w:rsid w:val="00B94CD5"/>
    <w:rsid w:val="00B95F18"/>
    <w:rsid w:val="00B978E9"/>
    <w:rsid w:val="00BA1082"/>
    <w:rsid w:val="00BA1C27"/>
    <w:rsid w:val="00BA1D39"/>
    <w:rsid w:val="00BA301C"/>
    <w:rsid w:val="00BB3BDC"/>
    <w:rsid w:val="00BB762C"/>
    <w:rsid w:val="00BC07FE"/>
    <w:rsid w:val="00BD3614"/>
    <w:rsid w:val="00BD574C"/>
    <w:rsid w:val="00BE0A36"/>
    <w:rsid w:val="00BE1C3B"/>
    <w:rsid w:val="00BE3F65"/>
    <w:rsid w:val="00BE5EDA"/>
    <w:rsid w:val="00BE654F"/>
    <w:rsid w:val="00BE68DA"/>
    <w:rsid w:val="00BE74CC"/>
    <w:rsid w:val="00BE7DF0"/>
    <w:rsid w:val="00BF2503"/>
    <w:rsid w:val="00BF25E8"/>
    <w:rsid w:val="00BF5834"/>
    <w:rsid w:val="00C046BB"/>
    <w:rsid w:val="00C0473A"/>
    <w:rsid w:val="00C04D5B"/>
    <w:rsid w:val="00C11EC5"/>
    <w:rsid w:val="00C14550"/>
    <w:rsid w:val="00C14FA5"/>
    <w:rsid w:val="00C163B8"/>
    <w:rsid w:val="00C22EE5"/>
    <w:rsid w:val="00C24A17"/>
    <w:rsid w:val="00C2705B"/>
    <w:rsid w:val="00C3397F"/>
    <w:rsid w:val="00C33EAF"/>
    <w:rsid w:val="00C34188"/>
    <w:rsid w:val="00C37C52"/>
    <w:rsid w:val="00C417B0"/>
    <w:rsid w:val="00C419E2"/>
    <w:rsid w:val="00C433CD"/>
    <w:rsid w:val="00C47779"/>
    <w:rsid w:val="00C50C44"/>
    <w:rsid w:val="00C510B8"/>
    <w:rsid w:val="00C5200E"/>
    <w:rsid w:val="00C55A33"/>
    <w:rsid w:val="00C57C55"/>
    <w:rsid w:val="00C6396B"/>
    <w:rsid w:val="00C6495E"/>
    <w:rsid w:val="00C70552"/>
    <w:rsid w:val="00C72A1C"/>
    <w:rsid w:val="00C75D6D"/>
    <w:rsid w:val="00C77249"/>
    <w:rsid w:val="00C77389"/>
    <w:rsid w:val="00C7766B"/>
    <w:rsid w:val="00C84693"/>
    <w:rsid w:val="00C8550A"/>
    <w:rsid w:val="00C861A2"/>
    <w:rsid w:val="00C874AE"/>
    <w:rsid w:val="00C906EC"/>
    <w:rsid w:val="00C91AC1"/>
    <w:rsid w:val="00C96588"/>
    <w:rsid w:val="00CA008E"/>
    <w:rsid w:val="00CA32F1"/>
    <w:rsid w:val="00CA3AE5"/>
    <w:rsid w:val="00CA4289"/>
    <w:rsid w:val="00CA4297"/>
    <w:rsid w:val="00CA7361"/>
    <w:rsid w:val="00CB1783"/>
    <w:rsid w:val="00CB4197"/>
    <w:rsid w:val="00CC2083"/>
    <w:rsid w:val="00CC5A33"/>
    <w:rsid w:val="00CD052F"/>
    <w:rsid w:val="00CE0E75"/>
    <w:rsid w:val="00CE24B7"/>
    <w:rsid w:val="00CE77BD"/>
    <w:rsid w:val="00CE79BD"/>
    <w:rsid w:val="00CF53D5"/>
    <w:rsid w:val="00CF6EF3"/>
    <w:rsid w:val="00CF74CA"/>
    <w:rsid w:val="00CF7EE2"/>
    <w:rsid w:val="00D00CE5"/>
    <w:rsid w:val="00D04F33"/>
    <w:rsid w:val="00D05EE0"/>
    <w:rsid w:val="00D107F3"/>
    <w:rsid w:val="00D11AA3"/>
    <w:rsid w:val="00D12BF5"/>
    <w:rsid w:val="00D13B18"/>
    <w:rsid w:val="00D16220"/>
    <w:rsid w:val="00D17B63"/>
    <w:rsid w:val="00D26CC0"/>
    <w:rsid w:val="00D3325D"/>
    <w:rsid w:val="00D35A8E"/>
    <w:rsid w:val="00D36283"/>
    <w:rsid w:val="00D363E5"/>
    <w:rsid w:val="00D36745"/>
    <w:rsid w:val="00D36AD5"/>
    <w:rsid w:val="00D410B1"/>
    <w:rsid w:val="00D41135"/>
    <w:rsid w:val="00D46F23"/>
    <w:rsid w:val="00D50DF2"/>
    <w:rsid w:val="00D53BB2"/>
    <w:rsid w:val="00D576F7"/>
    <w:rsid w:val="00D63F51"/>
    <w:rsid w:val="00D654B1"/>
    <w:rsid w:val="00D716CC"/>
    <w:rsid w:val="00D8260B"/>
    <w:rsid w:val="00D9511E"/>
    <w:rsid w:val="00DA01B1"/>
    <w:rsid w:val="00DA0F42"/>
    <w:rsid w:val="00DA1BCC"/>
    <w:rsid w:val="00DA57A0"/>
    <w:rsid w:val="00DA65C6"/>
    <w:rsid w:val="00DA6FD7"/>
    <w:rsid w:val="00DB11BE"/>
    <w:rsid w:val="00DB7EF7"/>
    <w:rsid w:val="00DC070E"/>
    <w:rsid w:val="00DC0D2D"/>
    <w:rsid w:val="00DC1221"/>
    <w:rsid w:val="00DC2CE3"/>
    <w:rsid w:val="00DC2E6E"/>
    <w:rsid w:val="00DC4F68"/>
    <w:rsid w:val="00DC5237"/>
    <w:rsid w:val="00DC5C8B"/>
    <w:rsid w:val="00DC720F"/>
    <w:rsid w:val="00DD054C"/>
    <w:rsid w:val="00DD327F"/>
    <w:rsid w:val="00DD45F4"/>
    <w:rsid w:val="00DE0191"/>
    <w:rsid w:val="00DE05AA"/>
    <w:rsid w:val="00DE450E"/>
    <w:rsid w:val="00DF2D9B"/>
    <w:rsid w:val="00DF4EF8"/>
    <w:rsid w:val="00E020CD"/>
    <w:rsid w:val="00E077E0"/>
    <w:rsid w:val="00E1103C"/>
    <w:rsid w:val="00E154D2"/>
    <w:rsid w:val="00E15DD0"/>
    <w:rsid w:val="00E26F6C"/>
    <w:rsid w:val="00E270C9"/>
    <w:rsid w:val="00E27F1E"/>
    <w:rsid w:val="00E31AF4"/>
    <w:rsid w:val="00E403D1"/>
    <w:rsid w:val="00E50822"/>
    <w:rsid w:val="00E56753"/>
    <w:rsid w:val="00E5731A"/>
    <w:rsid w:val="00E62C74"/>
    <w:rsid w:val="00E63589"/>
    <w:rsid w:val="00E72E8F"/>
    <w:rsid w:val="00E737FF"/>
    <w:rsid w:val="00E75356"/>
    <w:rsid w:val="00E75392"/>
    <w:rsid w:val="00E76CB4"/>
    <w:rsid w:val="00E76EDA"/>
    <w:rsid w:val="00E77B63"/>
    <w:rsid w:val="00E8027D"/>
    <w:rsid w:val="00E86661"/>
    <w:rsid w:val="00E90C37"/>
    <w:rsid w:val="00E9732A"/>
    <w:rsid w:val="00E973C2"/>
    <w:rsid w:val="00EA0BC6"/>
    <w:rsid w:val="00EA12E7"/>
    <w:rsid w:val="00EA2AEF"/>
    <w:rsid w:val="00EA35A7"/>
    <w:rsid w:val="00EA53B7"/>
    <w:rsid w:val="00EB04B0"/>
    <w:rsid w:val="00EB6FF3"/>
    <w:rsid w:val="00EC2219"/>
    <w:rsid w:val="00EC6B07"/>
    <w:rsid w:val="00ED6FED"/>
    <w:rsid w:val="00EE3ECB"/>
    <w:rsid w:val="00EE4F45"/>
    <w:rsid w:val="00EE54AB"/>
    <w:rsid w:val="00EE5778"/>
    <w:rsid w:val="00EE7BC5"/>
    <w:rsid w:val="00EF54AD"/>
    <w:rsid w:val="00EF7029"/>
    <w:rsid w:val="00F03232"/>
    <w:rsid w:val="00F0475D"/>
    <w:rsid w:val="00F04A60"/>
    <w:rsid w:val="00F0688F"/>
    <w:rsid w:val="00F13097"/>
    <w:rsid w:val="00F13447"/>
    <w:rsid w:val="00F15785"/>
    <w:rsid w:val="00F15C0E"/>
    <w:rsid w:val="00F20F86"/>
    <w:rsid w:val="00F21476"/>
    <w:rsid w:val="00F21E27"/>
    <w:rsid w:val="00F23813"/>
    <w:rsid w:val="00F238E1"/>
    <w:rsid w:val="00F24040"/>
    <w:rsid w:val="00F25175"/>
    <w:rsid w:val="00F255CC"/>
    <w:rsid w:val="00F27A22"/>
    <w:rsid w:val="00F310A9"/>
    <w:rsid w:val="00F32068"/>
    <w:rsid w:val="00F32C64"/>
    <w:rsid w:val="00F3698C"/>
    <w:rsid w:val="00F37FD7"/>
    <w:rsid w:val="00F41D34"/>
    <w:rsid w:val="00F478DD"/>
    <w:rsid w:val="00F50044"/>
    <w:rsid w:val="00F55D33"/>
    <w:rsid w:val="00F56CAA"/>
    <w:rsid w:val="00F5700F"/>
    <w:rsid w:val="00F57A61"/>
    <w:rsid w:val="00F648FF"/>
    <w:rsid w:val="00F67C25"/>
    <w:rsid w:val="00F72E40"/>
    <w:rsid w:val="00F75D0F"/>
    <w:rsid w:val="00F7674B"/>
    <w:rsid w:val="00F774BD"/>
    <w:rsid w:val="00F7775D"/>
    <w:rsid w:val="00F80F87"/>
    <w:rsid w:val="00F8277D"/>
    <w:rsid w:val="00F828B8"/>
    <w:rsid w:val="00F84EE6"/>
    <w:rsid w:val="00F85F23"/>
    <w:rsid w:val="00F86AA6"/>
    <w:rsid w:val="00F91678"/>
    <w:rsid w:val="00F91D66"/>
    <w:rsid w:val="00F937B2"/>
    <w:rsid w:val="00F9448D"/>
    <w:rsid w:val="00F957DD"/>
    <w:rsid w:val="00FA023C"/>
    <w:rsid w:val="00FA0262"/>
    <w:rsid w:val="00FA1121"/>
    <w:rsid w:val="00FA4EF5"/>
    <w:rsid w:val="00FB10E0"/>
    <w:rsid w:val="00FC3255"/>
    <w:rsid w:val="00FC3FE3"/>
    <w:rsid w:val="00FC496A"/>
    <w:rsid w:val="00FC6D0C"/>
    <w:rsid w:val="00FD4BD2"/>
    <w:rsid w:val="00FD5248"/>
    <w:rsid w:val="00FE5608"/>
    <w:rsid w:val="00FF1BBA"/>
    <w:rsid w:val="00FF2044"/>
    <w:rsid w:val="00FF3ABF"/>
    <w:rsid w:val="00FF44C9"/>
    <w:rsid w:val="00FF7126"/>
    <w:rsid w:val="00FF7C21"/>
    <w:rsid w:val="0CC870EB"/>
    <w:rsid w:val="17363E5A"/>
    <w:rsid w:val="2A08CD42"/>
    <w:rsid w:val="4FE41C85"/>
    <w:rsid w:val="541AD185"/>
    <w:rsid w:val="5BBE4E81"/>
    <w:rsid w:val="6B1193CC"/>
    <w:rsid w:val="6DE9A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4C2E49"/>
  <w15:chartTrackingRefBased/>
  <w15:docId w15:val="{9F0C9C13-11E4-4630-9037-CE5602A67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2091"/>
    <w:pPr>
      <w:spacing w:after="120"/>
    </w:pPr>
    <w:rPr>
      <w:rFonts w:ascii="Arial" w:hAnsi="Arial"/>
    </w:rPr>
  </w:style>
  <w:style w:type="paragraph" w:styleId="Heading1">
    <w:name w:val="heading 1"/>
    <w:basedOn w:val="Normal"/>
    <w:next w:val="Heading2"/>
    <w:link w:val="Heading1Char"/>
    <w:qFormat/>
    <w:rsid w:val="00087DAA"/>
    <w:pPr>
      <w:keepNext/>
      <w:keepLines/>
      <w:spacing w:before="240" w:after="240"/>
      <w:outlineLvl w:val="0"/>
    </w:pPr>
    <w:rPr>
      <w:b/>
      <w:caps/>
      <w:sz w:val="28"/>
    </w:rPr>
  </w:style>
  <w:style w:type="paragraph" w:styleId="Heading2">
    <w:name w:val="heading 2"/>
    <w:basedOn w:val="Normal"/>
    <w:link w:val="Heading2Char"/>
    <w:qFormat/>
    <w:rsid w:val="00087DAA"/>
    <w:pPr>
      <w:keepNext/>
      <w:keepLines/>
      <w:tabs>
        <w:tab w:val="left" w:pos="864"/>
      </w:tabs>
      <w:spacing w:before="120"/>
      <w:outlineLvl w:val="1"/>
    </w:pPr>
    <w:rPr>
      <w:b/>
      <w:sz w:val="24"/>
    </w:rPr>
  </w:style>
  <w:style w:type="paragraph" w:styleId="Heading3">
    <w:name w:val="heading 3"/>
    <w:basedOn w:val="Normal"/>
    <w:qFormat/>
    <w:rsid w:val="00087DAA"/>
    <w:pPr>
      <w:keepLines/>
      <w:outlineLvl w:val="2"/>
    </w:pPr>
  </w:style>
  <w:style w:type="paragraph" w:styleId="Heading4">
    <w:name w:val="heading 4"/>
    <w:basedOn w:val="Normal"/>
    <w:qFormat/>
    <w:rsid w:val="00087DAA"/>
    <w:pPr>
      <w:keepLines/>
      <w:tabs>
        <w:tab w:val="left" w:pos="1872"/>
      </w:tabs>
      <w:outlineLvl w:val="3"/>
    </w:pPr>
    <w:rPr>
      <w:sz w:val="22"/>
    </w:rPr>
  </w:style>
  <w:style w:type="paragraph" w:styleId="Heading5">
    <w:name w:val="heading 5"/>
    <w:basedOn w:val="Normal"/>
    <w:qFormat/>
    <w:rsid w:val="00087DAA"/>
    <w:pPr>
      <w:keepLines/>
      <w:tabs>
        <w:tab w:val="left" w:pos="2304"/>
      </w:tabs>
      <w:outlineLvl w:val="4"/>
    </w:pPr>
  </w:style>
  <w:style w:type="paragraph" w:styleId="Heading6">
    <w:name w:val="heading 6"/>
    <w:basedOn w:val="Normal"/>
    <w:qFormat/>
    <w:rsid w:val="00087DAA"/>
    <w:pPr>
      <w:keepLines/>
      <w:outlineLvl w:val="5"/>
    </w:pPr>
    <w:rPr>
      <w:sz w:val="22"/>
    </w:rPr>
  </w:style>
  <w:style w:type="paragraph" w:styleId="Heading7">
    <w:name w:val="heading 7"/>
    <w:basedOn w:val="Normal"/>
    <w:qFormat/>
    <w:rsid w:val="00087DAA"/>
    <w:pPr>
      <w:tabs>
        <w:tab w:val="left" w:pos="3024"/>
      </w:tabs>
      <w:outlineLvl w:val="6"/>
    </w:pPr>
  </w:style>
  <w:style w:type="paragraph" w:styleId="Heading8">
    <w:name w:val="heading 8"/>
    <w:basedOn w:val="Normal"/>
    <w:qFormat/>
    <w:rsid w:val="00087DAA"/>
    <w:pPr>
      <w:tabs>
        <w:tab w:val="left" w:pos="3600"/>
      </w:tabs>
      <w:outlineLvl w:val="7"/>
    </w:pPr>
    <w:rPr>
      <w:sz w:val="22"/>
    </w:rPr>
  </w:style>
  <w:style w:type="paragraph" w:styleId="Heading9">
    <w:name w:val="heading 9"/>
    <w:basedOn w:val="Normal"/>
    <w:qFormat/>
    <w:rsid w:val="00087DA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basedOn w:val="BodyText2"/>
    <w:autoRedefine/>
    <w:rsid w:val="00087DAA"/>
    <w:pPr>
      <w:spacing w:before="60" w:after="60"/>
    </w:pPr>
    <w:rPr>
      <w:rFonts w:cs="Arial"/>
    </w:rPr>
  </w:style>
  <w:style w:type="paragraph" w:styleId="BodyText2">
    <w:name w:val="Body Text 2"/>
    <w:basedOn w:val="Normal"/>
    <w:rsid w:val="00087DAA"/>
    <w:rPr>
      <w:b/>
    </w:rPr>
  </w:style>
  <w:style w:type="paragraph" w:styleId="Footer">
    <w:name w:val="footer"/>
    <w:basedOn w:val="Normal"/>
    <w:link w:val="FooterChar"/>
    <w:uiPriority w:val="99"/>
    <w:rsid w:val="00087DAA"/>
    <w:pPr>
      <w:tabs>
        <w:tab w:val="center" w:pos="4320"/>
        <w:tab w:val="right" w:pos="8640"/>
      </w:tabs>
      <w:spacing w:after="40"/>
    </w:pPr>
  </w:style>
  <w:style w:type="paragraph" w:styleId="Header">
    <w:name w:val="header"/>
    <w:aliases w:val="Header1"/>
    <w:basedOn w:val="Normal"/>
    <w:rsid w:val="00087DAA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rsid w:val="00087DAA"/>
    <w:pPr>
      <w:spacing w:after="240"/>
      <w:ind w:left="2520"/>
    </w:pPr>
    <w:rPr>
      <w:color w:val="000000"/>
    </w:rPr>
  </w:style>
  <w:style w:type="character" w:styleId="PageNumber">
    <w:name w:val="page number"/>
    <w:basedOn w:val="DefaultParagraphFont"/>
    <w:rsid w:val="00087DAA"/>
  </w:style>
  <w:style w:type="paragraph" w:customStyle="1" w:styleId="Table">
    <w:name w:val="Table"/>
    <w:basedOn w:val="Normal"/>
    <w:rsid w:val="00087DAA"/>
    <w:pPr>
      <w:jc w:val="center"/>
    </w:pPr>
    <w:rPr>
      <w:color w:val="000000"/>
    </w:rPr>
  </w:style>
  <w:style w:type="paragraph" w:styleId="TOC1">
    <w:name w:val="toc 1"/>
    <w:basedOn w:val="Normal"/>
    <w:next w:val="Normal"/>
    <w:uiPriority w:val="39"/>
    <w:rsid w:val="00087DAA"/>
    <w:pPr>
      <w:spacing w:before="120"/>
    </w:pPr>
    <w:rPr>
      <w:rFonts w:ascii="Times New Roman" w:hAnsi="Times New Roman"/>
      <w:b/>
      <w:bCs/>
      <w:caps/>
    </w:rPr>
  </w:style>
  <w:style w:type="paragraph" w:styleId="BodyText">
    <w:name w:val="Body Text"/>
    <w:basedOn w:val="Normal"/>
    <w:rsid w:val="00087DAA"/>
    <w:pPr>
      <w:ind w:left="720"/>
    </w:pPr>
    <w:rPr>
      <w:sz w:val="22"/>
    </w:rPr>
  </w:style>
  <w:style w:type="paragraph" w:customStyle="1" w:styleId="TableHeading">
    <w:name w:val="Table Heading"/>
    <w:basedOn w:val="Normal"/>
    <w:rsid w:val="00087DAA"/>
    <w:pPr>
      <w:keepNext/>
      <w:jc w:val="center"/>
    </w:pPr>
    <w:rPr>
      <w:rFonts w:cs="Arial"/>
      <w:bCs/>
      <w:spacing w:val="-6"/>
    </w:rPr>
  </w:style>
  <w:style w:type="paragraph" w:styleId="BodyText3">
    <w:name w:val="Body Text 3"/>
    <w:basedOn w:val="Normal"/>
    <w:link w:val="BodyText3Char"/>
    <w:rsid w:val="00087DAA"/>
    <w:pPr>
      <w:spacing w:after="0"/>
    </w:pPr>
    <w:rPr>
      <w:i/>
    </w:rPr>
  </w:style>
  <w:style w:type="paragraph" w:customStyle="1" w:styleId="NormalHalfIndent">
    <w:name w:val="Normal Half Indent"/>
    <w:basedOn w:val="Normal"/>
    <w:rsid w:val="00087DAA"/>
    <w:pPr>
      <w:ind w:left="360"/>
    </w:pPr>
  </w:style>
  <w:style w:type="paragraph" w:styleId="NormalIndent">
    <w:name w:val="Normal Indent"/>
    <w:basedOn w:val="Normal"/>
    <w:next w:val="Normal"/>
    <w:rsid w:val="00087DAA"/>
    <w:pPr>
      <w:ind w:left="720"/>
    </w:pPr>
  </w:style>
  <w:style w:type="paragraph" w:styleId="TOC8">
    <w:name w:val="toc 8"/>
    <w:basedOn w:val="Normal"/>
    <w:next w:val="Normal"/>
    <w:semiHidden/>
    <w:rsid w:val="00087DAA"/>
    <w:pPr>
      <w:spacing w:after="0"/>
      <w:ind w:left="14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semiHidden/>
    <w:rsid w:val="00087DAA"/>
    <w:pPr>
      <w:spacing w:after="0"/>
      <w:ind w:left="12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semiHidden/>
    <w:rsid w:val="00087DAA"/>
    <w:pPr>
      <w:spacing w:after="0"/>
      <w:ind w:left="100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semiHidden/>
    <w:rsid w:val="00087DAA"/>
    <w:pPr>
      <w:spacing w:after="0"/>
      <w:ind w:left="800"/>
    </w:pPr>
    <w:rPr>
      <w:rFonts w:ascii="Times New Roman" w:hAnsi="Times New Roman"/>
      <w:sz w:val="18"/>
      <w:szCs w:val="18"/>
    </w:rPr>
  </w:style>
  <w:style w:type="paragraph" w:styleId="TOC4">
    <w:name w:val="toc 4"/>
    <w:basedOn w:val="Normal"/>
    <w:next w:val="Normal"/>
    <w:semiHidden/>
    <w:rsid w:val="00087DAA"/>
    <w:pPr>
      <w:spacing w:after="0"/>
      <w:ind w:left="600"/>
    </w:pPr>
    <w:rPr>
      <w:rFonts w:ascii="Times New Roman" w:hAnsi="Times New Roman"/>
      <w:sz w:val="18"/>
      <w:szCs w:val="18"/>
    </w:rPr>
  </w:style>
  <w:style w:type="paragraph" w:styleId="TOC3">
    <w:name w:val="toc 3"/>
    <w:basedOn w:val="Normal"/>
    <w:next w:val="Normal"/>
    <w:semiHidden/>
    <w:rsid w:val="00087DAA"/>
    <w:pPr>
      <w:spacing w:after="0"/>
      <w:ind w:left="400"/>
    </w:pPr>
    <w:rPr>
      <w:rFonts w:ascii="Times New Roman" w:hAnsi="Times New Roman"/>
      <w:i/>
      <w:iCs/>
    </w:rPr>
  </w:style>
  <w:style w:type="paragraph" w:styleId="TOC2">
    <w:name w:val="toc 2"/>
    <w:basedOn w:val="Normal"/>
    <w:next w:val="Normal"/>
    <w:uiPriority w:val="39"/>
    <w:rsid w:val="00087DAA"/>
    <w:pPr>
      <w:spacing w:after="0"/>
      <w:ind w:left="200"/>
    </w:pPr>
    <w:rPr>
      <w:rFonts w:ascii="Times New Roman" w:hAnsi="Times New Roman"/>
      <w:smallCaps/>
    </w:rPr>
  </w:style>
  <w:style w:type="paragraph" w:customStyle="1" w:styleId="titlebold">
    <w:name w:val="title bold"/>
    <w:basedOn w:val="Normal"/>
    <w:rsid w:val="00087DAA"/>
    <w:pPr>
      <w:spacing w:before="240" w:line="480" w:lineRule="atLeast"/>
      <w:jc w:val="center"/>
    </w:pPr>
    <w:rPr>
      <w:b/>
      <w:caps/>
      <w:sz w:val="28"/>
    </w:rPr>
  </w:style>
  <w:style w:type="paragraph" w:customStyle="1" w:styleId="titlenormal">
    <w:name w:val="title normal"/>
    <w:basedOn w:val="Normal"/>
    <w:rsid w:val="00087DAA"/>
    <w:pPr>
      <w:spacing w:line="360" w:lineRule="atLeast"/>
      <w:jc w:val="center"/>
    </w:pPr>
    <w:rPr>
      <w:sz w:val="24"/>
    </w:rPr>
  </w:style>
  <w:style w:type="paragraph" w:customStyle="1" w:styleId="titlebody">
    <w:name w:val="title body"/>
    <w:basedOn w:val="Normal"/>
    <w:rsid w:val="00087DAA"/>
    <w:pPr>
      <w:ind w:left="720" w:right="720"/>
      <w:jc w:val="both"/>
    </w:pPr>
    <w:rPr>
      <w:sz w:val="24"/>
    </w:rPr>
  </w:style>
  <w:style w:type="paragraph" w:customStyle="1" w:styleId="bits">
    <w:name w:val="bits"/>
    <w:basedOn w:val="Normal"/>
    <w:rsid w:val="00087DAA"/>
    <w:pPr>
      <w:spacing w:before="120"/>
      <w:jc w:val="center"/>
    </w:pPr>
  </w:style>
  <w:style w:type="paragraph" w:customStyle="1" w:styleId="colbody">
    <w:name w:val="col body"/>
    <w:basedOn w:val="Normal"/>
    <w:rsid w:val="00087DAA"/>
    <w:pPr>
      <w:spacing w:before="240"/>
    </w:pPr>
    <w:rPr>
      <w:sz w:val="24"/>
    </w:rPr>
  </w:style>
  <w:style w:type="paragraph" w:customStyle="1" w:styleId="coltitle">
    <w:name w:val="col title"/>
    <w:basedOn w:val="Normal"/>
    <w:rsid w:val="00087DAA"/>
    <w:pPr>
      <w:spacing w:before="240"/>
    </w:pPr>
    <w:rPr>
      <w:b/>
      <w:caps/>
      <w:sz w:val="24"/>
      <w:u w:val="single"/>
    </w:rPr>
  </w:style>
  <w:style w:type="paragraph" w:customStyle="1" w:styleId="Function">
    <w:name w:val="Function"/>
    <w:basedOn w:val="Normal"/>
    <w:rsid w:val="00087DAA"/>
    <w:pPr>
      <w:spacing w:before="120"/>
    </w:pPr>
  </w:style>
  <w:style w:type="paragraph" w:customStyle="1" w:styleId="Nonheading1">
    <w:name w:val="Nonheading 1"/>
    <w:basedOn w:val="Heading1"/>
    <w:rsid w:val="00087DAA"/>
    <w:pPr>
      <w:outlineLvl w:val="9"/>
    </w:pPr>
  </w:style>
  <w:style w:type="paragraph" w:customStyle="1" w:styleId="Functiontop">
    <w:name w:val="Function top"/>
    <w:basedOn w:val="Function"/>
    <w:rsid w:val="00087DAA"/>
    <w:pPr>
      <w:spacing w:after="0"/>
    </w:pPr>
  </w:style>
  <w:style w:type="paragraph" w:customStyle="1" w:styleId="Functionbottom">
    <w:name w:val="Function bottom"/>
    <w:basedOn w:val="Function"/>
    <w:rsid w:val="00087DAA"/>
    <w:pPr>
      <w:spacing w:before="0"/>
      <w:ind w:left="144"/>
    </w:pPr>
  </w:style>
  <w:style w:type="paragraph" w:customStyle="1" w:styleId="Functionmiddle">
    <w:name w:val="Function middle"/>
    <w:basedOn w:val="Function"/>
    <w:rsid w:val="00087DAA"/>
    <w:pPr>
      <w:spacing w:before="0" w:after="0"/>
    </w:pPr>
  </w:style>
  <w:style w:type="paragraph" w:customStyle="1" w:styleId="bitstop">
    <w:name w:val="bits top"/>
    <w:basedOn w:val="bits"/>
    <w:rsid w:val="00087DAA"/>
    <w:pPr>
      <w:spacing w:after="0"/>
    </w:pPr>
  </w:style>
  <w:style w:type="paragraph" w:customStyle="1" w:styleId="bitsbottom">
    <w:name w:val="bits bottom"/>
    <w:basedOn w:val="bits"/>
    <w:rsid w:val="00087DAA"/>
    <w:pPr>
      <w:spacing w:before="0"/>
    </w:pPr>
  </w:style>
  <w:style w:type="paragraph" w:customStyle="1" w:styleId="bitsmiddle">
    <w:name w:val="bits middle"/>
    <w:basedOn w:val="bits"/>
    <w:rsid w:val="00087DAA"/>
    <w:pPr>
      <w:spacing w:before="0" w:after="0"/>
    </w:pPr>
  </w:style>
  <w:style w:type="paragraph" w:customStyle="1" w:styleId="TOC91">
    <w:name w:val="TOC 91"/>
    <w:basedOn w:val="Normal"/>
    <w:next w:val="Normal"/>
    <w:rsid w:val="00087DAA"/>
    <w:pPr>
      <w:tabs>
        <w:tab w:val="right" w:pos="8640"/>
      </w:tabs>
      <w:ind w:left="1600"/>
    </w:pPr>
  </w:style>
  <w:style w:type="paragraph" w:styleId="TOC9">
    <w:name w:val="toc 9"/>
    <w:basedOn w:val="Normal"/>
    <w:next w:val="Normal"/>
    <w:semiHidden/>
    <w:rsid w:val="00087DAA"/>
    <w:pPr>
      <w:spacing w:after="0"/>
      <w:ind w:left="1600"/>
    </w:pPr>
    <w:rPr>
      <w:rFonts w:ascii="Times New Roman" w:hAnsi="Times New Roman"/>
      <w:sz w:val="18"/>
      <w:szCs w:val="18"/>
    </w:rPr>
  </w:style>
  <w:style w:type="paragraph" w:customStyle="1" w:styleId="HeadingR">
    <w:name w:val="Heading R"/>
    <w:basedOn w:val="Normal"/>
    <w:rsid w:val="00087DAA"/>
    <w:pPr>
      <w:keepNext/>
      <w:keepLines/>
    </w:pPr>
    <w:rPr>
      <w:b/>
      <w:sz w:val="24"/>
    </w:rPr>
  </w:style>
  <w:style w:type="paragraph" w:styleId="Caption">
    <w:name w:val="caption"/>
    <w:basedOn w:val="Normal"/>
    <w:next w:val="Normal"/>
    <w:qFormat/>
    <w:rsid w:val="00087DAA"/>
    <w:pPr>
      <w:keepLines/>
      <w:numPr>
        <w:numId w:val="7"/>
      </w:numPr>
      <w:tabs>
        <w:tab w:val="clear" w:pos="1800"/>
      </w:tabs>
      <w:spacing w:before="120"/>
      <w:ind w:left="1800" w:hanging="1800"/>
      <w:jc w:val="center"/>
    </w:pPr>
    <w:rPr>
      <w:b/>
    </w:rPr>
  </w:style>
  <w:style w:type="paragraph" w:customStyle="1" w:styleId="Text0">
    <w:name w:val="_Text0"/>
    <w:rsid w:val="00087DAA"/>
    <w:pPr>
      <w:tabs>
        <w:tab w:val="left" w:pos="2835"/>
      </w:tabs>
      <w:spacing w:after="120"/>
      <w:jc w:val="both"/>
    </w:pPr>
    <w:rPr>
      <w:rFonts w:ascii="Arial" w:hAnsi="Arial"/>
      <w:sz w:val="24"/>
    </w:rPr>
  </w:style>
  <w:style w:type="paragraph" w:customStyle="1" w:styleId="Bullet">
    <w:name w:val="Bullet"/>
    <w:basedOn w:val="Normal"/>
    <w:rsid w:val="00087DAA"/>
    <w:pPr>
      <w:spacing w:after="60"/>
      <w:ind w:left="360" w:hanging="360"/>
    </w:pPr>
  </w:style>
  <w:style w:type="paragraph" w:customStyle="1" w:styleId="T">
    <w:name w:val="T"/>
    <w:basedOn w:val="NormalHalfIndent"/>
    <w:rsid w:val="00087DAA"/>
  </w:style>
  <w:style w:type="paragraph" w:customStyle="1" w:styleId="NormalQuarterIndent">
    <w:name w:val="Normal Quarter Indent"/>
    <w:basedOn w:val="Normal"/>
    <w:rsid w:val="00087DAA"/>
    <w:pPr>
      <w:ind w:left="187"/>
    </w:pPr>
  </w:style>
  <w:style w:type="paragraph" w:styleId="ListNumber">
    <w:name w:val="List Number"/>
    <w:basedOn w:val="Normal"/>
    <w:rsid w:val="00087DAA"/>
    <w:pPr>
      <w:numPr>
        <w:numId w:val="1"/>
      </w:numPr>
    </w:pPr>
  </w:style>
  <w:style w:type="paragraph" w:styleId="BodyTextIndent">
    <w:name w:val="Body Text Indent"/>
    <w:basedOn w:val="Normal"/>
    <w:rsid w:val="00087DAA"/>
    <w:pPr>
      <w:ind w:left="720"/>
    </w:pPr>
  </w:style>
  <w:style w:type="paragraph" w:styleId="ListBullet">
    <w:name w:val="List Bullet"/>
    <w:basedOn w:val="Normal"/>
    <w:autoRedefine/>
    <w:rsid w:val="00087DAA"/>
    <w:pPr>
      <w:numPr>
        <w:numId w:val="6"/>
      </w:numPr>
      <w:spacing w:after="0"/>
    </w:pPr>
    <w:rPr>
      <w:color w:val="FF0000"/>
      <w:sz w:val="22"/>
    </w:rPr>
  </w:style>
  <w:style w:type="paragraph" w:customStyle="1" w:styleId="L-Label">
    <w:name w:val="L-Label"/>
    <w:basedOn w:val="MT1-MapTitle-1"/>
    <w:next w:val="BT-BlockText"/>
    <w:rsid w:val="00087DAA"/>
    <w:pPr>
      <w:pageBreakBefore w:val="0"/>
      <w:spacing w:before="220" w:after="80"/>
      <w:ind w:left="-720"/>
    </w:pPr>
    <w:rPr>
      <w:sz w:val="20"/>
    </w:rPr>
  </w:style>
  <w:style w:type="paragraph" w:customStyle="1" w:styleId="MT1-MapTitle-1">
    <w:name w:val="MT1-MapTitle-1"/>
    <w:next w:val="L-Label"/>
    <w:rsid w:val="00087DAA"/>
    <w:pPr>
      <w:keepNext/>
      <w:keepLines/>
      <w:pageBreakBefore/>
      <w:widowControl w:val="0"/>
      <w:spacing w:after="240"/>
      <w:ind w:left="-1080"/>
    </w:pPr>
    <w:rPr>
      <w:rFonts w:ascii="Helvetica" w:hAnsi="Helvetica"/>
      <w:b/>
      <w:sz w:val="36"/>
    </w:rPr>
  </w:style>
  <w:style w:type="paragraph" w:customStyle="1" w:styleId="BT-BlockText">
    <w:name w:val="BT-BlockText"/>
    <w:rsid w:val="00087DAA"/>
    <w:pPr>
      <w:widowControl w:val="0"/>
      <w:spacing w:before="140" w:after="140"/>
    </w:pPr>
  </w:style>
  <w:style w:type="paragraph" w:customStyle="1" w:styleId="TH-TableHeaderText">
    <w:name w:val="TH-TableHeaderText"/>
    <w:basedOn w:val="TT-TableText"/>
    <w:next w:val="TT-TableText"/>
    <w:rsid w:val="00087DAA"/>
    <w:pPr>
      <w:keepLines w:val="0"/>
      <w:tabs>
        <w:tab w:val="clear" w:pos="360"/>
        <w:tab w:val="clear" w:pos="720"/>
        <w:tab w:val="clear" w:pos="1080"/>
        <w:tab w:val="clear" w:pos="1440"/>
        <w:tab w:val="clear" w:pos="1800"/>
      </w:tabs>
      <w:spacing w:before="40" w:after="40"/>
    </w:pPr>
    <w:rPr>
      <w:rFonts w:ascii="Helvetica" w:hAnsi="Helvetica"/>
      <w:b/>
    </w:rPr>
  </w:style>
  <w:style w:type="paragraph" w:customStyle="1" w:styleId="TT-TableText">
    <w:name w:val="TT-TableText"/>
    <w:basedOn w:val="BT-BlockText"/>
    <w:rsid w:val="00087DAA"/>
    <w:pPr>
      <w:keepLines/>
      <w:tabs>
        <w:tab w:val="left" w:pos="360"/>
        <w:tab w:val="left" w:pos="720"/>
        <w:tab w:val="left" w:pos="1080"/>
        <w:tab w:val="left" w:pos="1440"/>
        <w:tab w:val="left" w:pos="1800"/>
      </w:tabs>
      <w:spacing w:before="80" w:after="80"/>
    </w:pPr>
  </w:style>
  <w:style w:type="paragraph" w:customStyle="1" w:styleId="FunctReq">
    <w:name w:val="FunctReq"/>
    <w:basedOn w:val="Normal"/>
    <w:rsid w:val="00087DAA"/>
    <w:pPr>
      <w:numPr>
        <w:numId w:val="4"/>
      </w:numPr>
    </w:pPr>
  </w:style>
  <w:style w:type="paragraph" w:customStyle="1" w:styleId="3levelnumberedsection">
    <w:name w:val="3 level numbered section"/>
    <w:basedOn w:val="ListNumber2"/>
    <w:rsid w:val="00087DAA"/>
    <w:pPr>
      <w:numPr>
        <w:numId w:val="2"/>
      </w:numPr>
      <w:spacing w:after="120"/>
    </w:pPr>
    <w:rPr>
      <w:b/>
    </w:rPr>
  </w:style>
  <w:style w:type="paragraph" w:styleId="ListNumber2">
    <w:name w:val="List Number 2"/>
    <w:basedOn w:val="Normal"/>
    <w:rsid w:val="00087DAA"/>
    <w:pPr>
      <w:numPr>
        <w:numId w:val="3"/>
      </w:numPr>
      <w:spacing w:after="0"/>
    </w:pPr>
  </w:style>
  <w:style w:type="character" w:styleId="CommentReference">
    <w:name w:val="annotation reference"/>
    <w:semiHidden/>
    <w:rsid w:val="00087DAA"/>
    <w:rPr>
      <w:sz w:val="16"/>
    </w:rPr>
  </w:style>
  <w:style w:type="paragraph" w:styleId="CommentText">
    <w:name w:val="annotation text"/>
    <w:basedOn w:val="Normal"/>
    <w:semiHidden/>
    <w:rsid w:val="00087DAA"/>
  </w:style>
  <w:style w:type="paragraph" w:styleId="MessageHeader">
    <w:name w:val="Message Header"/>
    <w:basedOn w:val="BodyText"/>
    <w:rsid w:val="00087DAA"/>
    <w:pPr>
      <w:keepLines/>
      <w:spacing w:line="180" w:lineRule="atLeast"/>
      <w:ind w:hanging="720"/>
    </w:pPr>
    <w:rPr>
      <w:spacing w:val="-5"/>
      <w:sz w:val="20"/>
    </w:rPr>
  </w:style>
  <w:style w:type="paragraph" w:customStyle="1" w:styleId="MessageHeaderFirst">
    <w:name w:val="Message Header First"/>
    <w:basedOn w:val="MessageHeader"/>
    <w:next w:val="MessageHeader"/>
    <w:rsid w:val="00087DAA"/>
    <w:pPr>
      <w:spacing w:before="220"/>
    </w:pPr>
  </w:style>
  <w:style w:type="character" w:customStyle="1" w:styleId="MessageHeaderLabel">
    <w:name w:val="Message Header Label"/>
    <w:rsid w:val="00087DAA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rsid w:val="00087DAA"/>
    <w:pPr>
      <w:pBdr>
        <w:bottom w:val="single" w:sz="6" w:space="15" w:color="auto"/>
      </w:pBdr>
      <w:spacing w:after="320"/>
    </w:pPr>
  </w:style>
  <w:style w:type="paragraph" w:customStyle="1" w:styleId="2leveltechsection">
    <w:name w:val="2 level tech section"/>
    <w:basedOn w:val="Normal"/>
    <w:rsid w:val="00087DAA"/>
    <w:pPr>
      <w:keepNext/>
      <w:keepLines/>
      <w:tabs>
        <w:tab w:val="num" w:pos="432"/>
        <w:tab w:val="num" w:pos="720"/>
        <w:tab w:val="right" w:pos="8640"/>
      </w:tabs>
      <w:spacing w:before="120"/>
      <w:ind w:left="720" w:hanging="720"/>
      <w:outlineLvl w:val="1"/>
    </w:pPr>
    <w:rPr>
      <w:b/>
      <w:sz w:val="24"/>
    </w:rPr>
  </w:style>
  <w:style w:type="paragraph" w:customStyle="1" w:styleId="3leveltechsection">
    <w:name w:val="3 level tech section"/>
    <w:basedOn w:val="Normal"/>
    <w:rsid w:val="00087DAA"/>
    <w:pPr>
      <w:numPr>
        <w:numId w:val="5"/>
      </w:numPr>
    </w:pPr>
    <w:rPr>
      <w:b/>
    </w:rPr>
  </w:style>
  <w:style w:type="paragraph" w:customStyle="1" w:styleId="UCbulletheading">
    <w:name w:val="UC bullet heading"/>
    <w:basedOn w:val="Heading2"/>
    <w:rsid w:val="00087DAA"/>
    <w:pPr>
      <w:tabs>
        <w:tab w:val="num" w:pos="360"/>
        <w:tab w:val="num" w:pos="432"/>
      </w:tabs>
      <w:ind w:left="360" w:hanging="360"/>
    </w:pPr>
  </w:style>
  <w:style w:type="paragraph" w:styleId="PlainText">
    <w:name w:val="Plain Text"/>
    <w:basedOn w:val="Normal"/>
    <w:rsid w:val="00087DAA"/>
    <w:pPr>
      <w:spacing w:after="0"/>
    </w:pPr>
    <w:rPr>
      <w:rFonts w:ascii="Courier New" w:hAnsi="Courier New"/>
    </w:rPr>
  </w:style>
  <w:style w:type="paragraph" w:customStyle="1" w:styleId="Instructions">
    <w:name w:val="Instructions"/>
    <w:basedOn w:val="BodyText"/>
    <w:rsid w:val="00087DAA"/>
    <w:pPr>
      <w:spacing w:after="0"/>
      <w:ind w:left="0"/>
    </w:pPr>
    <w:rPr>
      <w:i/>
      <w:sz w:val="20"/>
    </w:rPr>
  </w:style>
  <w:style w:type="paragraph" w:customStyle="1" w:styleId="Database">
    <w:name w:val="Database"/>
    <w:basedOn w:val="Normal"/>
    <w:rsid w:val="00087DAA"/>
    <w:pPr>
      <w:spacing w:before="120" w:after="0"/>
    </w:pPr>
    <w:rPr>
      <w:sz w:val="16"/>
    </w:rPr>
  </w:style>
  <w:style w:type="paragraph" w:customStyle="1" w:styleId="DatabaseIndent">
    <w:name w:val="Database Indent"/>
    <w:basedOn w:val="Database"/>
    <w:rsid w:val="00087DAA"/>
    <w:pPr>
      <w:spacing w:before="0"/>
      <w:ind w:left="720"/>
    </w:pPr>
  </w:style>
  <w:style w:type="character" w:styleId="Hyperlink">
    <w:name w:val="Hyperlink"/>
    <w:uiPriority w:val="99"/>
    <w:rsid w:val="00087DAA"/>
    <w:rPr>
      <w:color w:val="0000FF"/>
      <w:u w:val="single"/>
    </w:rPr>
  </w:style>
  <w:style w:type="paragraph" w:styleId="TableofFigures">
    <w:name w:val="table of figures"/>
    <w:basedOn w:val="Normal"/>
    <w:next w:val="Normal"/>
    <w:semiHidden/>
    <w:rsid w:val="00087DAA"/>
    <w:pPr>
      <w:ind w:left="400" w:hanging="400"/>
    </w:pPr>
  </w:style>
  <w:style w:type="paragraph" w:styleId="NormalWeb">
    <w:name w:val="Normal (Web)"/>
    <w:basedOn w:val="Normal"/>
    <w:rsid w:val="00087DAA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FollowedHyperlink">
    <w:name w:val="FollowedHyperlink"/>
    <w:rsid w:val="00087DAA"/>
    <w:rPr>
      <w:color w:val="800080"/>
      <w:u w:val="single"/>
    </w:rPr>
  </w:style>
  <w:style w:type="paragraph" w:styleId="DocumentMap">
    <w:name w:val="Document Map"/>
    <w:basedOn w:val="Normal"/>
    <w:semiHidden/>
    <w:rsid w:val="00087DAA"/>
    <w:pPr>
      <w:shd w:val="clear" w:color="auto" w:fill="000080"/>
    </w:pPr>
    <w:rPr>
      <w:rFonts w:ascii="Tahoma" w:hAnsi="Tahoma" w:cs="Tahoma"/>
    </w:rPr>
  </w:style>
  <w:style w:type="paragraph" w:styleId="Index1">
    <w:name w:val="index 1"/>
    <w:basedOn w:val="Normal"/>
    <w:next w:val="Normal"/>
    <w:autoRedefine/>
    <w:semiHidden/>
    <w:rsid w:val="00087DAA"/>
    <w:pPr>
      <w:spacing w:after="0"/>
      <w:ind w:left="220" w:hanging="220"/>
    </w:pPr>
    <w:rPr>
      <w:sz w:val="22"/>
    </w:rPr>
  </w:style>
  <w:style w:type="character" w:customStyle="1" w:styleId="DeltaViewInsertion">
    <w:name w:val="DeltaView Insertion"/>
    <w:rsid w:val="00087DAA"/>
    <w:rPr>
      <w:color w:val="0000FF"/>
      <w:spacing w:val="0"/>
      <w:u w:val="double"/>
    </w:rPr>
  </w:style>
  <w:style w:type="paragraph" w:styleId="BodyTextIndent2">
    <w:name w:val="Body Text Indent 2"/>
    <w:basedOn w:val="Normal"/>
    <w:link w:val="BodyTextIndent2Char"/>
    <w:rsid w:val="00EF54AD"/>
    <w:pPr>
      <w:spacing w:line="480" w:lineRule="auto"/>
      <w:ind w:left="360"/>
    </w:pPr>
    <w:rPr>
      <w:rFonts w:eastAsia="Calibri"/>
      <w:noProof/>
      <w:szCs w:val="24"/>
    </w:rPr>
  </w:style>
  <w:style w:type="character" w:customStyle="1" w:styleId="BodyTextIndent2Char">
    <w:name w:val="Body Text Indent 2 Char"/>
    <w:link w:val="BodyTextIndent2"/>
    <w:locked/>
    <w:rsid w:val="00EF54AD"/>
    <w:rPr>
      <w:rFonts w:ascii="Arial" w:eastAsia="Calibri" w:hAnsi="Arial"/>
      <w:noProof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35631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3914DF"/>
    <w:pPr>
      <w:suppressAutoHyphens/>
      <w:spacing w:after="0"/>
      <w:ind w:right="-90" w:hanging="36"/>
      <w:jc w:val="center"/>
    </w:pPr>
    <w:rPr>
      <w:b/>
    </w:rPr>
  </w:style>
  <w:style w:type="paragraph" w:styleId="CommentSubject">
    <w:name w:val="annotation subject"/>
    <w:basedOn w:val="CommentText"/>
    <w:next w:val="CommentText"/>
    <w:semiHidden/>
    <w:rsid w:val="00174A38"/>
    <w:rPr>
      <w:b/>
      <w:bCs/>
    </w:rPr>
  </w:style>
  <w:style w:type="character" w:styleId="PlaceholderText">
    <w:name w:val="Placeholder Text"/>
    <w:uiPriority w:val="99"/>
    <w:semiHidden/>
    <w:rsid w:val="0056261D"/>
    <w:rPr>
      <w:color w:val="808080"/>
    </w:rPr>
  </w:style>
  <w:style w:type="character" w:customStyle="1" w:styleId="Heading1Char">
    <w:name w:val="Heading 1 Char"/>
    <w:link w:val="Heading1"/>
    <w:rsid w:val="00C2705B"/>
    <w:rPr>
      <w:rFonts w:ascii="Arial" w:hAnsi="Arial"/>
      <w:b/>
      <w:caps/>
      <w:sz w:val="28"/>
    </w:rPr>
  </w:style>
  <w:style w:type="character" w:customStyle="1" w:styleId="Heading2Char">
    <w:name w:val="Heading 2 Char"/>
    <w:link w:val="Heading2"/>
    <w:rsid w:val="00C2705B"/>
    <w:rPr>
      <w:rFonts w:ascii="Arial" w:hAnsi="Arial"/>
      <w:b/>
      <w:sz w:val="24"/>
    </w:rPr>
  </w:style>
  <w:style w:type="character" w:customStyle="1" w:styleId="BodyText3Char">
    <w:name w:val="Body Text 3 Char"/>
    <w:link w:val="BodyText3"/>
    <w:rsid w:val="00C2705B"/>
    <w:rPr>
      <w:rFonts w:ascii="Arial" w:hAnsi="Arial"/>
      <w:i/>
    </w:rPr>
  </w:style>
  <w:style w:type="paragraph" w:styleId="ListParagraph">
    <w:name w:val="List Paragraph"/>
    <w:basedOn w:val="Normal"/>
    <w:uiPriority w:val="34"/>
    <w:qFormat/>
    <w:rsid w:val="00E15DD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TableGridLight1">
    <w:name w:val="Table Grid Light1"/>
    <w:basedOn w:val="TableNormal"/>
    <w:uiPriority w:val="40"/>
    <w:rsid w:val="00DC4F68"/>
    <w:rPr>
      <w:rFonts w:ascii="Calibri" w:eastAsia="Calibri" w:hAnsi="Calibri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">
    <w:name w:val="Table Grid"/>
    <w:basedOn w:val="TableNormal"/>
    <w:uiPriority w:val="39"/>
    <w:rsid w:val="00021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567904"/>
    <w:pPr>
      <w:spacing w:after="0"/>
    </w:pPr>
    <w:rPr>
      <w:rFonts w:ascii="Times New Roman" w:hAnsi="Times New Roman"/>
      <w:sz w:val="24"/>
    </w:rPr>
  </w:style>
  <w:style w:type="character" w:customStyle="1" w:styleId="FooterChar">
    <w:name w:val="Footer Char"/>
    <w:link w:val="Footer"/>
    <w:uiPriority w:val="99"/>
    <w:rsid w:val="00106878"/>
    <w:rPr>
      <w:rFonts w:ascii="Arial" w:hAnsi="Arial"/>
    </w:rPr>
  </w:style>
  <w:style w:type="paragraph" w:customStyle="1" w:styleId="paragraph">
    <w:name w:val="paragraph"/>
    <w:basedOn w:val="Normal"/>
    <w:rsid w:val="008D735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8D7351"/>
  </w:style>
  <w:style w:type="character" w:customStyle="1" w:styleId="eop">
    <w:name w:val="eop"/>
    <w:basedOn w:val="DefaultParagraphFont"/>
    <w:rsid w:val="008D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4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9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1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20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5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54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0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6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8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2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08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65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23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71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14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8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8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9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5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8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45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2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55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3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9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1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5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65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44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4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66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3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4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1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9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1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0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1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2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7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8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77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96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53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7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2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72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57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4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50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68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79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4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5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48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66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5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69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7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6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19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9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6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7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8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6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7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3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1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1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27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9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7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2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4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0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91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71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4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5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1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6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3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22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9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1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7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3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1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54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21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3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5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4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7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58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51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7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90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9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51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4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7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7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88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2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2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51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9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46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4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0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1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2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02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0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0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3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00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2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40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80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9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5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6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9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6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19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9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4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60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08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2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86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9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23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4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44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6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4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0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6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6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51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4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2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7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8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18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0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23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9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4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1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14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7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5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5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9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56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05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98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7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1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5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75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54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2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8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63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1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02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9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3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67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4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50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0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7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8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9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2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9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43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87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1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33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45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1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9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72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4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7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3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69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2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1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83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16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4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8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8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6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3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172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13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8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5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7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9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43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30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6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3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0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4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1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2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7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92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1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0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08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7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4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0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93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0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2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4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5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58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2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2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4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7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2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41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18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4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44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52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2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27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71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85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56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9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80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60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8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0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84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2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34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78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5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00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5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6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24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4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2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5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32180">
          <w:marLeft w:val="150"/>
          <w:marRight w:val="0"/>
          <w:marTop w:val="0"/>
          <w:marBottom w:val="0"/>
          <w:divBdr>
            <w:top w:val="single" w:sz="6" w:space="0" w:color="AECADE"/>
            <w:left w:val="single" w:sz="6" w:space="0" w:color="AECADE"/>
            <w:bottom w:val="single" w:sz="6" w:space="0" w:color="AECADE"/>
            <w:right w:val="single" w:sz="6" w:space="0" w:color="AECADE"/>
          </w:divBdr>
        </w:div>
        <w:div w:id="135970246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1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69782">
              <w:marLeft w:val="0"/>
              <w:marRight w:val="0"/>
              <w:marTop w:val="0"/>
              <w:marBottom w:val="300"/>
              <w:divBdr>
                <w:top w:val="single" w:sz="6" w:space="5" w:color="3CB850"/>
                <w:left w:val="single" w:sz="6" w:space="6" w:color="3CB850"/>
                <w:bottom w:val="single" w:sz="6" w:space="5" w:color="3CB850"/>
                <w:right w:val="single" w:sz="6" w:space="6" w:color="3CB850"/>
              </w:divBdr>
            </w:div>
          </w:divsChild>
        </w:div>
      </w:divsChild>
    </w:div>
    <w:div w:id="20818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98b8fe-4d7a-4a99-9f1a-4f894e8b7330" xsi:nil="true"/>
    <lcf76f155ced4ddcb4097134ff3c332f xmlns="e502b1e0-10df-46f4-92e6-2b5b0bd5c48f">
      <Terms xmlns="http://schemas.microsoft.com/office/infopath/2007/PartnerControls"/>
    </lcf76f155ced4ddcb4097134ff3c332f>
    <Tracking03_x002f_29 xmlns="e502b1e0-10df-46f4-92e6-2b5b0bd5c48f" xsi:nil="true"/>
    <protocolo xmlns="e502b1e0-10df-46f4-92e6-2b5b0bd5c48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E6A111F55E84DA01C7608C2427D30" ma:contentTypeVersion="21" ma:contentTypeDescription="Create a new document." ma:contentTypeScope="" ma:versionID="8e907269885f05a79e9fd39076f90f62">
  <xsd:schema xmlns:xsd="http://www.w3.org/2001/XMLSchema" xmlns:xs="http://www.w3.org/2001/XMLSchema" xmlns:p="http://schemas.microsoft.com/office/2006/metadata/properties" xmlns:ns2="e502b1e0-10df-46f4-92e6-2b5b0bd5c48f" xmlns:ns3="fd98b8fe-4d7a-4a99-9f1a-4f894e8b7330" targetNamespace="http://schemas.microsoft.com/office/2006/metadata/properties" ma:root="true" ma:fieldsID="9e54d11af6b3e31997dbd3dba3020dcf" ns2:_="" ns3:_="">
    <xsd:import namespace="e502b1e0-10df-46f4-92e6-2b5b0bd5c48f"/>
    <xsd:import namespace="fd98b8fe-4d7a-4a99-9f1a-4f894e8b73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Tracking03_x002f_29" minOccurs="0"/>
                <xsd:element ref="ns2:MediaServiceObjectDetectorVersions" minOccurs="0"/>
                <xsd:element ref="ns2:protocolo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2b1e0-10df-46f4-92e6-2b5b0bd5c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ac8d673-48b7-42e9-825a-a6bd340fc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Tracking03_x002f_29" ma:index="24" nillable="true" ma:displayName="Tracking 03/29 " ma:description="Revisión de documentos al día de hoy" ma:format="Dropdown" ma:internalName="Tracking03_x002f_29">
      <xsd:simpleType>
        <xsd:union memberTypes="dms:Text">
          <xsd:simpleType>
            <xsd:restriction base="dms:Choice">
              <xsd:enumeration value="Cumple"/>
              <xsd:enumeration value="faltan documentos"/>
              <xsd:enumeration value="Released Agile"/>
            </xsd:restriction>
          </xsd:simpleType>
        </xsd:un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protocolo" ma:index="26" nillable="true" ma:displayName="protocolo" ma:format="Dropdown" ma:internalName="protocolo">
      <xsd:simpleType>
        <xsd:restriction base="dms:Choice">
          <xsd:enumeration value="está en el protocolo "/>
          <xsd:enumeration value="no está en el protocolo"/>
        </xsd:restriction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8b8fe-4d7a-4a99-9f1a-4f894e8b733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726867f-99b3-40a8-a103-6d2d0bef3dfd}" ma:internalName="TaxCatchAll" ma:showField="CatchAllData" ma:web="fd98b8fe-4d7a-4a99-9f1a-4f894e8b73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58D054-A300-4A24-AAB1-1974A931324D}">
  <ds:schemaRefs>
    <ds:schemaRef ds:uri="http://schemas.microsoft.com/office/2006/metadata/properties"/>
    <ds:schemaRef ds:uri="http://schemas.microsoft.com/office/infopath/2007/PartnerControls"/>
    <ds:schemaRef ds:uri="fd98b8fe-4d7a-4a99-9f1a-4f894e8b7330"/>
    <ds:schemaRef ds:uri="e502b1e0-10df-46f4-92e6-2b5b0bd5c48f"/>
  </ds:schemaRefs>
</ds:datastoreItem>
</file>

<file path=customXml/itemProps2.xml><?xml version="1.0" encoding="utf-8"?>
<ds:datastoreItem xmlns:ds="http://schemas.openxmlformats.org/officeDocument/2006/customXml" ds:itemID="{94D632A5-F80F-474E-A04A-61F508829C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BED99E-DBE8-42D2-920F-E4BE7C534B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37890F-CDAA-46FD-AB6B-26E9A5E67B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0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spira</Company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</dc:creator>
  <cp:keywords/>
  <cp:lastModifiedBy>Daniel Ortega</cp:lastModifiedBy>
  <cp:revision>3</cp:revision>
  <cp:lastPrinted>2024-01-11T22:52:00Z</cp:lastPrinted>
  <dcterms:created xsi:type="dcterms:W3CDTF">2024-07-12T17:22:00Z</dcterms:created>
  <dcterms:modified xsi:type="dcterms:W3CDTF">2024-07-12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E6A111F55E84DA01C7608C2427D30</vt:lpwstr>
  </property>
  <property fmtid="{D5CDD505-2E9C-101B-9397-08002B2CF9AE}" pid="3" name="MediaServiceImageTags">
    <vt:lpwstr/>
  </property>
</Properties>
</file>